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3A636" w14:textId="6EB28950" w:rsidR="00DB1F11" w:rsidRPr="000E50AB" w:rsidRDefault="00DB1F11" w:rsidP="00DB1F11">
      <w:pPr>
        <w:pStyle w:val="Heading1"/>
      </w:pPr>
      <w:bookmarkStart w:id="0" w:name="_Toc22024784"/>
      <w:r>
        <w:t xml:space="preserve">COVER SHEET AND APPLICATION MATERIALS FOR </w:t>
      </w:r>
      <w:r>
        <w:t>TRANSLATION AND INTERPRETATION RFP</w:t>
      </w:r>
    </w:p>
    <w:p w14:paraId="672C5BED" w14:textId="77777777" w:rsidR="00DB1F11" w:rsidRDefault="00DB1F11" w:rsidP="00DB1F11">
      <w:pPr>
        <w:pStyle w:val="Heading1"/>
      </w:pPr>
    </w:p>
    <w:p w14:paraId="2BCF8C1C" w14:textId="77777777" w:rsidR="00DB1F11" w:rsidRPr="001C3B04" w:rsidRDefault="00DB1F11" w:rsidP="00DB1F11">
      <w:pPr>
        <w:rPr>
          <w:i/>
          <w:iCs/>
        </w:rPr>
      </w:pPr>
      <w:r w:rsidRPr="001C3B04">
        <w:rPr>
          <w:i/>
          <w:iCs/>
        </w:rPr>
        <w:t xml:space="preserve">Include the following information: </w:t>
      </w:r>
    </w:p>
    <w:p w14:paraId="543ECF0F" w14:textId="77777777" w:rsidR="00DB1F11" w:rsidRDefault="00DB1F11" w:rsidP="00DB1F11"/>
    <w:p w14:paraId="089A57D5" w14:textId="77777777" w:rsidR="00DB1F11" w:rsidRPr="001C3B04" w:rsidRDefault="00DB1F11" w:rsidP="00DB1F11">
      <w:pPr>
        <w:rPr>
          <w:b/>
          <w:bCs/>
        </w:rPr>
      </w:pPr>
      <w:r w:rsidRPr="001C3B04">
        <w:rPr>
          <w:b/>
          <w:bCs/>
        </w:rPr>
        <w:t>Name of the Proposal</w:t>
      </w:r>
      <w:r>
        <w:rPr>
          <w:b/>
          <w:bCs/>
        </w:rPr>
        <w:t>:</w:t>
      </w:r>
      <w:r w:rsidRPr="001C3B04">
        <w:rPr>
          <w:b/>
          <w:bCs/>
        </w:rPr>
        <w:t xml:space="preserve"> </w:t>
      </w:r>
    </w:p>
    <w:p w14:paraId="242830A4" w14:textId="77777777" w:rsidR="00DB1F11" w:rsidRPr="001C3B04" w:rsidRDefault="00DB1F11" w:rsidP="00DB1F11">
      <w:pPr>
        <w:rPr>
          <w:b/>
          <w:bCs/>
        </w:rPr>
      </w:pPr>
    </w:p>
    <w:p w14:paraId="34DEC823" w14:textId="77777777" w:rsidR="00DB1F11" w:rsidRPr="001C3B04" w:rsidRDefault="00DB1F11" w:rsidP="00DB1F11">
      <w:pPr>
        <w:rPr>
          <w:b/>
          <w:bCs/>
        </w:rPr>
      </w:pPr>
      <w:r w:rsidRPr="001C3B04">
        <w:rPr>
          <w:b/>
          <w:bCs/>
        </w:rPr>
        <w:t>President/ED/CEO Name, Email, Phone</w:t>
      </w:r>
      <w:r>
        <w:rPr>
          <w:b/>
          <w:bCs/>
        </w:rPr>
        <w:t>:</w:t>
      </w:r>
      <w:r w:rsidRPr="001C3B04">
        <w:rPr>
          <w:b/>
          <w:bCs/>
        </w:rPr>
        <w:t xml:space="preserve">** </w:t>
      </w:r>
    </w:p>
    <w:p w14:paraId="61B0C845" w14:textId="77777777" w:rsidR="00DB1F11" w:rsidRPr="001C3B04" w:rsidRDefault="00DB1F11" w:rsidP="00DB1F11">
      <w:pPr>
        <w:rPr>
          <w:b/>
          <w:bCs/>
        </w:rPr>
      </w:pPr>
    </w:p>
    <w:p w14:paraId="55FFEBF0" w14:textId="77777777" w:rsidR="00DB1F11" w:rsidRPr="001C3B04" w:rsidRDefault="00DB1F11" w:rsidP="00DB1F11">
      <w:pPr>
        <w:rPr>
          <w:b/>
          <w:bCs/>
        </w:rPr>
      </w:pPr>
      <w:r w:rsidRPr="001C3B04">
        <w:rPr>
          <w:b/>
          <w:bCs/>
        </w:rPr>
        <w:t>Proposing Agency Name (including DBA)</w:t>
      </w:r>
      <w:r>
        <w:rPr>
          <w:b/>
          <w:bCs/>
        </w:rPr>
        <w:t>:</w:t>
      </w:r>
      <w:r w:rsidRPr="001C3B04">
        <w:rPr>
          <w:b/>
          <w:bCs/>
        </w:rPr>
        <w:t xml:space="preserve"> </w:t>
      </w:r>
    </w:p>
    <w:p w14:paraId="560B2D1A" w14:textId="77777777" w:rsidR="00DB1F11" w:rsidRPr="001C3B04" w:rsidRDefault="00DB1F11" w:rsidP="00DB1F11">
      <w:pPr>
        <w:rPr>
          <w:b/>
          <w:bCs/>
        </w:rPr>
      </w:pPr>
    </w:p>
    <w:p w14:paraId="05CE3343" w14:textId="77777777" w:rsidR="00DB1F11" w:rsidRPr="001C3B04" w:rsidRDefault="00DB1F11" w:rsidP="00DB1F11">
      <w:pPr>
        <w:rPr>
          <w:b/>
          <w:bCs/>
        </w:rPr>
      </w:pPr>
      <w:r w:rsidRPr="001C3B04">
        <w:rPr>
          <w:b/>
          <w:bCs/>
        </w:rPr>
        <w:t>Proposal Contact(s), Email, Phone</w:t>
      </w:r>
      <w:r>
        <w:rPr>
          <w:b/>
          <w:bCs/>
        </w:rPr>
        <w:t>:</w:t>
      </w:r>
      <w:r w:rsidRPr="001C3B04">
        <w:rPr>
          <w:b/>
          <w:bCs/>
        </w:rPr>
        <w:t xml:space="preserve">* </w:t>
      </w:r>
    </w:p>
    <w:p w14:paraId="52914BA2" w14:textId="77777777" w:rsidR="00DB1F11" w:rsidRPr="001C3B04" w:rsidRDefault="00DB1F11" w:rsidP="00DB1F11">
      <w:pPr>
        <w:rPr>
          <w:b/>
          <w:bCs/>
        </w:rPr>
      </w:pPr>
    </w:p>
    <w:p w14:paraId="2B0F6BD5" w14:textId="77777777" w:rsidR="00DB1F11" w:rsidRPr="001C3B04" w:rsidRDefault="00DB1F11" w:rsidP="00DB1F11">
      <w:pPr>
        <w:rPr>
          <w:b/>
          <w:bCs/>
        </w:rPr>
      </w:pPr>
      <w:r w:rsidRPr="001C3B04">
        <w:rPr>
          <w:b/>
          <w:bCs/>
        </w:rPr>
        <w:t>Corporation Type</w:t>
      </w:r>
      <w:r>
        <w:rPr>
          <w:b/>
          <w:bCs/>
        </w:rPr>
        <w:t>:</w:t>
      </w:r>
      <w:r w:rsidRPr="001C3B04">
        <w:rPr>
          <w:b/>
          <w:bCs/>
        </w:rPr>
        <w:t xml:space="preserve"> </w:t>
      </w:r>
    </w:p>
    <w:p w14:paraId="09A88607" w14:textId="77777777" w:rsidR="00DB1F11" w:rsidRPr="001C3B04" w:rsidRDefault="00DB1F11" w:rsidP="00DB1F11">
      <w:pPr>
        <w:rPr>
          <w:b/>
          <w:bCs/>
        </w:rPr>
      </w:pPr>
    </w:p>
    <w:p w14:paraId="212A5E23" w14:textId="77777777" w:rsidR="00DB1F11" w:rsidRPr="001C3B04" w:rsidRDefault="00DB1F11" w:rsidP="00DB1F11">
      <w:pPr>
        <w:rPr>
          <w:b/>
          <w:bCs/>
        </w:rPr>
      </w:pPr>
      <w:r w:rsidRPr="001C3B04">
        <w:rPr>
          <w:b/>
          <w:bCs/>
        </w:rPr>
        <w:t>Fiscal (Accounting) Contact, Email, Phone</w:t>
      </w:r>
      <w:r>
        <w:rPr>
          <w:b/>
          <w:bCs/>
        </w:rPr>
        <w:t>:</w:t>
      </w:r>
    </w:p>
    <w:p w14:paraId="716A22E7" w14:textId="77777777" w:rsidR="00DB1F11" w:rsidRPr="001C3B04" w:rsidRDefault="00DB1F11" w:rsidP="00DB1F11">
      <w:pPr>
        <w:rPr>
          <w:b/>
          <w:bCs/>
        </w:rPr>
      </w:pPr>
    </w:p>
    <w:p w14:paraId="0FC9EEFB" w14:textId="77777777" w:rsidR="00DB1F11" w:rsidRPr="001C3B04" w:rsidRDefault="00DB1F11" w:rsidP="00DB1F11">
      <w:pPr>
        <w:rPr>
          <w:b/>
          <w:bCs/>
        </w:rPr>
      </w:pPr>
      <w:r w:rsidRPr="001C3B04">
        <w:rPr>
          <w:b/>
          <w:bCs/>
        </w:rPr>
        <w:t>Year Incorporated</w:t>
      </w:r>
      <w:r>
        <w:rPr>
          <w:b/>
          <w:bCs/>
        </w:rPr>
        <w:t>:</w:t>
      </w:r>
      <w:r w:rsidRPr="001C3B04">
        <w:rPr>
          <w:b/>
          <w:bCs/>
        </w:rPr>
        <w:t xml:space="preserve"> </w:t>
      </w:r>
    </w:p>
    <w:p w14:paraId="50E1DEC9" w14:textId="77777777" w:rsidR="00DB1F11" w:rsidRPr="001C3B04" w:rsidRDefault="00DB1F11" w:rsidP="00DB1F11">
      <w:pPr>
        <w:rPr>
          <w:b/>
          <w:bCs/>
        </w:rPr>
      </w:pPr>
    </w:p>
    <w:p w14:paraId="042CA96D" w14:textId="77777777" w:rsidR="00DB1F11" w:rsidRPr="001C3B04" w:rsidRDefault="00DB1F11" w:rsidP="00DB1F11">
      <w:pPr>
        <w:rPr>
          <w:b/>
          <w:bCs/>
        </w:rPr>
      </w:pPr>
      <w:r w:rsidRPr="001C3B04">
        <w:rPr>
          <w:b/>
          <w:bCs/>
        </w:rPr>
        <w:t>Mission Statement</w:t>
      </w:r>
      <w:r>
        <w:rPr>
          <w:b/>
          <w:bCs/>
        </w:rPr>
        <w:t>:</w:t>
      </w:r>
      <w:r w:rsidRPr="001C3B04">
        <w:rPr>
          <w:b/>
          <w:bCs/>
        </w:rPr>
        <w:t xml:space="preserve"> </w:t>
      </w:r>
    </w:p>
    <w:p w14:paraId="406C7D5C" w14:textId="77777777" w:rsidR="00DB1F11" w:rsidRPr="001C3B04" w:rsidRDefault="00DB1F11" w:rsidP="00DB1F11">
      <w:pPr>
        <w:rPr>
          <w:b/>
          <w:bCs/>
        </w:rPr>
      </w:pPr>
    </w:p>
    <w:p w14:paraId="1D120632" w14:textId="77777777" w:rsidR="00DB1F11" w:rsidRPr="001C3B04" w:rsidRDefault="00DB1F11" w:rsidP="00DB1F11">
      <w:pPr>
        <w:rPr>
          <w:b/>
          <w:bCs/>
        </w:rPr>
      </w:pPr>
      <w:r w:rsidRPr="001C3B04">
        <w:rPr>
          <w:b/>
          <w:bCs/>
        </w:rPr>
        <w:t>Corporate Address</w:t>
      </w:r>
      <w:r>
        <w:rPr>
          <w:b/>
          <w:bCs/>
        </w:rPr>
        <w:t>:</w:t>
      </w:r>
      <w:r w:rsidRPr="001C3B04">
        <w:rPr>
          <w:b/>
          <w:bCs/>
        </w:rPr>
        <w:t xml:space="preserve"> </w:t>
      </w:r>
    </w:p>
    <w:p w14:paraId="5784627C" w14:textId="77777777" w:rsidR="00DB1F11" w:rsidRPr="001C3B04" w:rsidRDefault="00DB1F11" w:rsidP="00DB1F11">
      <w:pPr>
        <w:rPr>
          <w:b/>
          <w:bCs/>
        </w:rPr>
      </w:pPr>
    </w:p>
    <w:p w14:paraId="0CC32357" w14:textId="77777777" w:rsidR="00DB1F11" w:rsidRPr="001C3B04" w:rsidRDefault="00DB1F11" w:rsidP="00DB1F11">
      <w:pPr>
        <w:rPr>
          <w:b/>
          <w:bCs/>
        </w:rPr>
      </w:pPr>
      <w:r w:rsidRPr="001C3B04">
        <w:rPr>
          <w:b/>
          <w:bCs/>
        </w:rPr>
        <w:t>Website Address</w:t>
      </w:r>
      <w:r>
        <w:rPr>
          <w:b/>
          <w:bCs/>
        </w:rPr>
        <w:t>:</w:t>
      </w:r>
      <w:r w:rsidRPr="001C3B04">
        <w:rPr>
          <w:b/>
          <w:bCs/>
        </w:rPr>
        <w:t xml:space="preserve"> </w:t>
      </w:r>
    </w:p>
    <w:p w14:paraId="352F707C" w14:textId="77777777" w:rsidR="00DB1F11" w:rsidRPr="001C3B04" w:rsidRDefault="00DB1F11" w:rsidP="00DB1F11">
      <w:pPr>
        <w:rPr>
          <w:b/>
          <w:bCs/>
        </w:rPr>
      </w:pPr>
    </w:p>
    <w:p w14:paraId="77FB2181" w14:textId="77777777" w:rsidR="00DB1F11" w:rsidRPr="001C3B04" w:rsidRDefault="00DB1F11" w:rsidP="00DB1F11">
      <w:pPr>
        <w:rPr>
          <w:b/>
          <w:bCs/>
        </w:rPr>
      </w:pPr>
      <w:r w:rsidRPr="001C3B04">
        <w:rPr>
          <w:b/>
          <w:bCs/>
        </w:rPr>
        <w:t>Name of Board Chair</w:t>
      </w:r>
      <w:r>
        <w:rPr>
          <w:b/>
          <w:bCs/>
        </w:rPr>
        <w:t>:</w:t>
      </w:r>
      <w:r w:rsidRPr="001C3B04">
        <w:rPr>
          <w:b/>
          <w:bCs/>
        </w:rPr>
        <w:t xml:space="preserve"> </w:t>
      </w:r>
    </w:p>
    <w:p w14:paraId="7841579B" w14:textId="77777777" w:rsidR="00DB1F11" w:rsidRPr="001C3B04" w:rsidRDefault="00DB1F11" w:rsidP="00DB1F11">
      <w:pPr>
        <w:rPr>
          <w:b/>
          <w:bCs/>
        </w:rPr>
      </w:pPr>
    </w:p>
    <w:p w14:paraId="7DCADE59" w14:textId="77777777" w:rsidR="00DB1F11" w:rsidRPr="001C3B04" w:rsidRDefault="00DB1F11" w:rsidP="00DB1F11">
      <w:pPr>
        <w:rPr>
          <w:b/>
          <w:bCs/>
        </w:rPr>
      </w:pPr>
      <w:r w:rsidRPr="001C3B04">
        <w:rPr>
          <w:b/>
          <w:bCs/>
        </w:rPr>
        <w:t>Total Ready by Five Request</w:t>
      </w:r>
      <w:r>
        <w:rPr>
          <w:b/>
          <w:bCs/>
        </w:rPr>
        <w:t>:</w:t>
      </w:r>
      <w:r w:rsidRPr="001C3B04">
        <w:rPr>
          <w:b/>
          <w:bCs/>
        </w:rPr>
        <w:t xml:space="preserve"> </w:t>
      </w:r>
    </w:p>
    <w:p w14:paraId="6AC10513" w14:textId="77777777" w:rsidR="00DB1F11" w:rsidRDefault="00DB1F11" w:rsidP="00DB1F11">
      <w:r>
        <w:t xml:space="preserve"> </w:t>
      </w:r>
    </w:p>
    <w:p w14:paraId="09EC96C7" w14:textId="77777777" w:rsidR="00DB1F11" w:rsidRDefault="00DB1F11" w:rsidP="00DB1F11"/>
    <w:p w14:paraId="546100D8" w14:textId="77777777" w:rsidR="00DB1F11" w:rsidRDefault="00DB1F11" w:rsidP="00DB1F11">
      <w:r>
        <w:t xml:space="preserve"> </w:t>
      </w:r>
    </w:p>
    <w:p w14:paraId="286A5349" w14:textId="77777777" w:rsidR="00DB1F11" w:rsidRDefault="00DB1F11" w:rsidP="00DB1F11"/>
    <w:p w14:paraId="1209D1D1" w14:textId="77777777" w:rsidR="00DB1F11" w:rsidRDefault="00DB1F11" w:rsidP="00DB1F11"/>
    <w:p w14:paraId="1DC2FE8B" w14:textId="77777777" w:rsidR="00DB1F11" w:rsidRPr="001C3B04" w:rsidRDefault="00DB1F11" w:rsidP="00DB1F11">
      <w:pPr>
        <w:rPr>
          <w:i/>
          <w:iCs/>
        </w:rPr>
      </w:pPr>
      <w:r w:rsidRPr="001C3B04">
        <w:rPr>
          <w:i/>
          <w:iCs/>
        </w:rPr>
        <w:t xml:space="preserve">*This field must identify by name the contact person(s) to answer questions and negotiate subject to this RFP. You may include more than one person.  </w:t>
      </w:r>
    </w:p>
    <w:p w14:paraId="5CABD623" w14:textId="77777777" w:rsidR="00DB1F11" w:rsidRPr="001C3B04" w:rsidRDefault="00DB1F11" w:rsidP="00DB1F11">
      <w:pPr>
        <w:rPr>
          <w:i/>
          <w:iCs/>
        </w:rPr>
      </w:pPr>
    </w:p>
    <w:p w14:paraId="4742ED08" w14:textId="77777777" w:rsidR="00DB1F11" w:rsidRPr="001C3B04" w:rsidRDefault="00DB1F11" w:rsidP="00DB1F11">
      <w:pPr>
        <w:rPr>
          <w:i/>
          <w:iCs/>
        </w:rPr>
      </w:pPr>
      <w:r w:rsidRPr="001C3B04">
        <w:rPr>
          <w:i/>
          <w:iCs/>
        </w:rPr>
        <w:t xml:space="preserve">**This field should include the person(s) authorized to sign a contract with the County on behalf of your organization.   </w:t>
      </w:r>
    </w:p>
    <w:p w14:paraId="6D8C3075" w14:textId="77777777" w:rsidR="00DB1F11" w:rsidRDefault="00DB1F11" w:rsidP="00DB1F11"/>
    <w:p w14:paraId="362BEF91" w14:textId="77777777" w:rsidR="00DB1F11" w:rsidRPr="007C3D9B" w:rsidRDefault="00DB1F11" w:rsidP="00DB1F11"/>
    <w:p w14:paraId="318E8D10" w14:textId="77777777" w:rsidR="00DB1F11" w:rsidRPr="000E50AB" w:rsidRDefault="0009257F" w:rsidP="00DB1F11">
      <w:pPr>
        <w:pStyle w:val="Heading1"/>
      </w:pPr>
      <w:r>
        <w:t>SECTION THREE</w:t>
      </w:r>
      <w:r w:rsidRPr="000E50AB">
        <w:t xml:space="preserve">: </w:t>
      </w:r>
      <w:r>
        <w:t>APPLICATION MATERIALS</w:t>
      </w:r>
      <w:bookmarkEnd w:id="0"/>
      <w:r w:rsidR="00DB1F11">
        <w:t xml:space="preserve"> </w:t>
      </w:r>
      <w:r w:rsidR="00DB1F11">
        <w:t>FOR TRANSLATION AND INTERPRETATION RFP</w:t>
      </w:r>
    </w:p>
    <w:p w14:paraId="69DBFF69" w14:textId="77777777" w:rsidR="00967FBB" w:rsidRDefault="00967FBB" w:rsidP="006F1F89">
      <w:pPr>
        <w:rPr>
          <w:i/>
          <w:iCs/>
        </w:rPr>
      </w:pPr>
    </w:p>
    <w:p w14:paraId="4FC4FB9B" w14:textId="3C5A28CC" w:rsidR="006F1F89" w:rsidRPr="00D72C1F" w:rsidRDefault="006F1F89" w:rsidP="006F1F89">
      <w:pPr>
        <w:rPr>
          <w:i/>
          <w:iCs/>
        </w:rPr>
      </w:pPr>
      <w:r w:rsidRPr="00D72C1F">
        <w:rPr>
          <w:i/>
          <w:iCs/>
        </w:rPr>
        <w:t xml:space="preserve">Please provide responses to all questions below. As a reminder, a full checklist of the application requirements for submission can be found in Section </w:t>
      </w:r>
      <w:r w:rsidR="001C7167">
        <w:rPr>
          <w:i/>
          <w:iCs/>
        </w:rPr>
        <w:t>Four</w:t>
      </w:r>
      <w:r w:rsidRPr="00D72C1F">
        <w:rPr>
          <w:i/>
          <w:iCs/>
        </w:rPr>
        <w:t>.</w:t>
      </w:r>
    </w:p>
    <w:p w14:paraId="52F54864" w14:textId="77777777" w:rsidR="006F1F89" w:rsidRDefault="006F1F89" w:rsidP="006F1F89">
      <w:pPr>
        <w:rPr>
          <w:i/>
          <w:iCs/>
        </w:rPr>
      </w:pPr>
    </w:p>
    <w:p w14:paraId="69DF139C" w14:textId="51300BAF" w:rsidR="00D07C53" w:rsidRDefault="00BA727C" w:rsidP="006F1F89">
      <w:pPr>
        <w:rPr>
          <w:i/>
          <w:iCs/>
        </w:rPr>
      </w:pPr>
      <w:r>
        <w:rPr>
          <w:i/>
          <w:iCs/>
        </w:rPr>
        <w:t xml:space="preserve">Answer all </w:t>
      </w:r>
      <w:r w:rsidR="00616B4B">
        <w:rPr>
          <w:i/>
          <w:iCs/>
        </w:rPr>
        <w:t xml:space="preserve">questions below. </w:t>
      </w:r>
      <w:r w:rsidR="00D8025D">
        <w:rPr>
          <w:i/>
          <w:iCs/>
        </w:rPr>
        <w:t xml:space="preserve">If an answer is not </w:t>
      </w:r>
      <w:r w:rsidR="00F633B6">
        <w:rPr>
          <w:i/>
          <w:iCs/>
        </w:rPr>
        <w:t xml:space="preserve">relevant for a </w:t>
      </w:r>
      <w:r w:rsidR="00CE0C3B">
        <w:rPr>
          <w:i/>
          <w:iCs/>
        </w:rPr>
        <w:t xml:space="preserve">proposed </w:t>
      </w:r>
      <w:r w:rsidR="00CE0C3B" w:rsidRPr="42D29A18">
        <w:rPr>
          <w:i/>
          <w:iCs/>
        </w:rPr>
        <w:t>service</w:t>
      </w:r>
      <w:r w:rsidR="00CE0C3B">
        <w:rPr>
          <w:i/>
          <w:iCs/>
        </w:rPr>
        <w:t xml:space="preserve">, state the reason why. </w:t>
      </w:r>
    </w:p>
    <w:p w14:paraId="0A68D81E" w14:textId="77777777" w:rsidR="00587265" w:rsidRDefault="00587265" w:rsidP="00587265">
      <w:pPr>
        <w:rPr>
          <w:i/>
          <w:iCs/>
        </w:rPr>
      </w:pPr>
      <w:r>
        <w:rPr>
          <w:i/>
          <w:iCs/>
        </w:rPr>
        <w:t xml:space="preserve">As you respond, do not modify the format or order of this section. </w:t>
      </w:r>
    </w:p>
    <w:p w14:paraId="6D3DF443" w14:textId="77777777" w:rsidR="00587265" w:rsidRPr="00D72C1F" w:rsidRDefault="00587265" w:rsidP="006F1F89">
      <w:pPr>
        <w:rPr>
          <w:i/>
          <w:iCs/>
        </w:rPr>
      </w:pPr>
    </w:p>
    <w:p w14:paraId="0003C6F1" w14:textId="77777777" w:rsidR="00967FBB" w:rsidRDefault="00967FBB" w:rsidP="000E50AB"/>
    <w:p w14:paraId="0B3700B4" w14:textId="1CBC3666" w:rsidR="003B478F" w:rsidRDefault="003B478F" w:rsidP="00F94CC1">
      <w:pPr>
        <w:pStyle w:val="Heading2"/>
      </w:pPr>
      <w:r>
        <w:t xml:space="preserve">I. Service Narrative. </w:t>
      </w:r>
    </w:p>
    <w:p w14:paraId="3BA0698B" w14:textId="77777777" w:rsidR="003B478F" w:rsidRDefault="003B478F" w:rsidP="000E50AB"/>
    <w:p w14:paraId="5581D3BA" w14:textId="030FF08A" w:rsidR="003B478F" w:rsidRDefault="00D86FA5" w:rsidP="000E50AB">
      <w:r>
        <w:t xml:space="preserve">1. </w:t>
      </w:r>
      <w:r w:rsidR="003B478F">
        <w:t xml:space="preserve">Please indicate the type of service(s) your agency could provide: </w:t>
      </w:r>
    </w:p>
    <w:p w14:paraId="241FA844" w14:textId="136984F9" w:rsidR="003B478F" w:rsidRDefault="00F81D99" w:rsidP="003B478F">
      <w:pPr>
        <w:ind w:left="720"/>
      </w:pPr>
      <w:sdt>
        <w:sdtPr>
          <w:id w:val="11239700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7D4C">
            <w:rPr>
              <w:rFonts w:ascii="MS Gothic" w:eastAsia="MS Gothic" w:hAnsi="MS Gothic" w:hint="eastAsia"/>
            </w:rPr>
            <w:t>☐</w:t>
          </w:r>
        </w:sdtContent>
      </w:sdt>
      <w:r w:rsidR="003B478F">
        <w:t xml:space="preserve"> Face-to-face (from English to another language or vi</w:t>
      </w:r>
      <w:r w:rsidR="001C7167">
        <w:t>ce</w:t>
      </w:r>
      <w:r w:rsidR="003B478F">
        <w:t xml:space="preserve"> versa)</w:t>
      </w:r>
    </w:p>
    <w:p w14:paraId="6D8700A2" w14:textId="27D4AC7E" w:rsidR="003B478F" w:rsidRDefault="00F81D99" w:rsidP="003B478F">
      <w:pPr>
        <w:ind w:left="720"/>
      </w:pPr>
      <w:sdt>
        <w:sdtPr>
          <w:id w:val="-487022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478F">
            <w:rPr>
              <w:rFonts w:ascii="MS Gothic" w:eastAsia="MS Gothic" w:hAnsi="MS Gothic" w:hint="eastAsia"/>
            </w:rPr>
            <w:t>☐</w:t>
          </w:r>
        </w:sdtContent>
      </w:sdt>
      <w:r w:rsidR="003B478F">
        <w:t xml:space="preserve"> Over the Telephonic/Video Interpretation</w:t>
      </w:r>
    </w:p>
    <w:p w14:paraId="6F302F13" w14:textId="3DAF4F7E" w:rsidR="003B478F" w:rsidRDefault="00F81D99" w:rsidP="003B478F">
      <w:pPr>
        <w:ind w:left="720"/>
      </w:pPr>
      <w:sdt>
        <w:sdtPr>
          <w:id w:val="13743440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478F">
            <w:rPr>
              <w:rFonts w:ascii="MS Gothic" w:eastAsia="MS Gothic" w:hAnsi="MS Gothic" w:hint="eastAsia"/>
            </w:rPr>
            <w:t>☐</w:t>
          </w:r>
        </w:sdtContent>
      </w:sdt>
      <w:r w:rsidR="003B478F">
        <w:t xml:space="preserve"> Document translation (English to another language)</w:t>
      </w:r>
    </w:p>
    <w:p w14:paraId="2218E4DB" w14:textId="241FAA14" w:rsidR="003B478F" w:rsidRDefault="00F81D99" w:rsidP="003B478F">
      <w:pPr>
        <w:ind w:left="720"/>
      </w:pPr>
      <w:sdt>
        <w:sdtPr>
          <w:id w:val="5108779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478F">
            <w:rPr>
              <w:rFonts w:ascii="MS Gothic" w:eastAsia="MS Gothic" w:hAnsi="MS Gothic" w:hint="eastAsia"/>
            </w:rPr>
            <w:t>☐</w:t>
          </w:r>
        </w:sdtContent>
      </w:sdt>
      <w:r w:rsidR="003B478F">
        <w:t xml:space="preserve"> One-hour in-services for requesting agency staff to learn about cultural considerations as they serve families through translation services.</w:t>
      </w:r>
    </w:p>
    <w:p w14:paraId="4520A4F5" w14:textId="10652778" w:rsidR="00F64944" w:rsidRDefault="00F64944" w:rsidP="000E50AB"/>
    <w:p w14:paraId="13A7DF9E" w14:textId="2A0473B7" w:rsidR="00F64944" w:rsidRDefault="00D86FA5" w:rsidP="000E50AB">
      <w:r>
        <w:t xml:space="preserve">2. </w:t>
      </w:r>
      <w:r w:rsidR="00F64944">
        <w:t>Executive Summary</w:t>
      </w:r>
      <w:r w:rsidR="003B478F">
        <w:t xml:space="preserve"> (</w:t>
      </w:r>
      <w:r w:rsidR="00F833AF">
        <w:t>Two</w:t>
      </w:r>
      <w:r w:rsidR="003B478F">
        <w:t xml:space="preserve"> page</w:t>
      </w:r>
      <w:r w:rsidR="00F833AF">
        <w:t xml:space="preserve">s </w:t>
      </w:r>
      <w:r w:rsidR="003B478F">
        <w:t>maximum)</w:t>
      </w:r>
    </w:p>
    <w:p w14:paraId="3EF83FFA" w14:textId="7DE03463" w:rsidR="00F64944" w:rsidRDefault="00F64944" w:rsidP="000E50AB">
      <w:r>
        <w:t xml:space="preserve">Within the summary include information about the agencies’ experience </w:t>
      </w:r>
      <w:r w:rsidR="003B478F">
        <w:t xml:space="preserve">serving individuals and families in Kent County. Please speak to each </w:t>
      </w:r>
      <w:r>
        <w:t xml:space="preserve">interpretation method selected </w:t>
      </w:r>
      <w:r w:rsidR="003B478F">
        <w:t xml:space="preserve">above in question 1. </w:t>
      </w:r>
    </w:p>
    <w:p w14:paraId="2B4D305B" w14:textId="4B44D3B9" w:rsidR="00F64944" w:rsidRDefault="00F64944" w:rsidP="000E50AB"/>
    <w:p w14:paraId="2A7B30AF" w14:textId="2EC7843A" w:rsidR="00F64944" w:rsidRDefault="00D86FA5" w:rsidP="000E50AB">
      <w:r>
        <w:t xml:space="preserve">3. </w:t>
      </w:r>
      <w:r w:rsidR="00F64944">
        <w:t>Qualifications</w:t>
      </w:r>
      <w:r w:rsidR="003B478F">
        <w:t xml:space="preserve"> (</w:t>
      </w:r>
      <w:r>
        <w:t>One</w:t>
      </w:r>
      <w:r w:rsidR="003B478F">
        <w:t xml:space="preserve"> page maximum)</w:t>
      </w:r>
    </w:p>
    <w:p w14:paraId="26D47344" w14:textId="3B5370B8" w:rsidR="00F64944" w:rsidRDefault="00F64944" w:rsidP="000E50AB">
      <w:r>
        <w:t xml:space="preserve">Provide a detailed list of all languages and dialects for which interpreters or </w:t>
      </w:r>
      <w:r w:rsidR="003B478F">
        <w:t>translators</w:t>
      </w:r>
      <w:r>
        <w:t xml:space="preserve"> are capable of providing. Provide a listing of any certifications or licensing which may apply to this proposal. </w:t>
      </w:r>
    </w:p>
    <w:p w14:paraId="629F66DC" w14:textId="1839E861" w:rsidR="00F64944" w:rsidRDefault="00F64944" w:rsidP="000E50AB"/>
    <w:p w14:paraId="00949EA5" w14:textId="6D104DC9" w:rsidR="00F64944" w:rsidRDefault="00D86FA5" w:rsidP="000E50AB">
      <w:r>
        <w:t xml:space="preserve">4. </w:t>
      </w:r>
      <w:r w:rsidR="00F64944">
        <w:t>Project Staff</w:t>
      </w:r>
      <w:r w:rsidR="003B478F">
        <w:t xml:space="preserve"> (One page maximum)</w:t>
      </w:r>
    </w:p>
    <w:p w14:paraId="27301ACE" w14:textId="1CC581D6" w:rsidR="00F64944" w:rsidRDefault="00F833AF" w:rsidP="000E50AB">
      <w:r>
        <w:t xml:space="preserve">Provide a brief description with responsibilities of each person as they </w:t>
      </w:r>
      <w:r w:rsidR="00D86FA5">
        <w:t>relate</w:t>
      </w:r>
      <w:r>
        <w:t xml:space="preserve"> to the service </w:t>
      </w:r>
      <w:r w:rsidR="00D86FA5">
        <w:t>proposed</w:t>
      </w:r>
      <w:r>
        <w:t xml:space="preserve"> here. </w:t>
      </w:r>
      <w:r w:rsidR="00D86FA5">
        <w:t>Attach a chart with the staff who would provide oversight and interpretation services.</w:t>
      </w:r>
    </w:p>
    <w:p w14:paraId="0F51E695" w14:textId="5407A56A" w:rsidR="00F833AF" w:rsidRDefault="00F833AF" w:rsidP="000E50AB"/>
    <w:p w14:paraId="420DF48B" w14:textId="77777777" w:rsidR="00967FBB" w:rsidRDefault="00967FBB" w:rsidP="00F94CC1">
      <w:pPr>
        <w:pStyle w:val="Heading2"/>
      </w:pPr>
    </w:p>
    <w:p w14:paraId="13CF0A52" w14:textId="2BF3C65F" w:rsidR="00245BE4" w:rsidRPr="00245BE4" w:rsidRDefault="00D86FA5" w:rsidP="00F94CC1">
      <w:pPr>
        <w:pStyle w:val="Heading2"/>
      </w:pPr>
      <w:r>
        <w:t xml:space="preserve">II. </w:t>
      </w:r>
      <w:r w:rsidR="00245BE4">
        <w:t>Cost for Proposed Service(s)</w:t>
      </w:r>
    </w:p>
    <w:p w14:paraId="0789FB4B" w14:textId="6120405B" w:rsidR="00245BE4" w:rsidRDefault="00245BE4" w:rsidP="00014736">
      <w:pPr>
        <w:jc w:val="both"/>
        <w:rPr>
          <w:rFonts w:cs="Arial"/>
          <w:iCs/>
        </w:rPr>
      </w:pPr>
    </w:p>
    <w:p w14:paraId="0076F77A" w14:textId="6B81A69A" w:rsidR="00F833AF" w:rsidRDefault="00D86FA5" w:rsidP="00014736">
      <w:pPr>
        <w:jc w:val="both"/>
        <w:rPr>
          <w:rFonts w:cs="Arial"/>
          <w:iCs/>
        </w:rPr>
      </w:pPr>
      <w:r>
        <w:rPr>
          <w:rFonts w:cs="Arial"/>
          <w:iCs/>
        </w:rPr>
        <w:t xml:space="preserve">1. </w:t>
      </w:r>
      <w:r w:rsidR="00F833AF">
        <w:rPr>
          <w:rFonts w:cs="Arial"/>
          <w:iCs/>
        </w:rPr>
        <w:t xml:space="preserve">Provide a pricing methodology with attention to detail that includes all associated costs to successfully provide services as described in your response. </w:t>
      </w:r>
      <w:r>
        <w:rPr>
          <w:rFonts w:cs="Arial"/>
          <w:iCs/>
        </w:rPr>
        <w:t>(Two pages maximum)</w:t>
      </w:r>
    </w:p>
    <w:p w14:paraId="1C785FE4" w14:textId="73FB6443" w:rsidR="00F833AF" w:rsidRPr="00D86FA5" w:rsidRDefault="00F833AF" w:rsidP="00D86FA5">
      <w:pPr>
        <w:pStyle w:val="ListParagraph"/>
        <w:numPr>
          <w:ilvl w:val="0"/>
          <w:numId w:val="25"/>
        </w:numPr>
        <w:jc w:val="both"/>
        <w:rPr>
          <w:rFonts w:cs="Arial"/>
          <w:iCs/>
        </w:rPr>
      </w:pPr>
      <w:r w:rsidRPr="00D86FA5">
        <w:rPr>
          <w:rFonts w:cs="Arial"/>
          <w:iCs/>
        </w:rPr>
        <w:t>Provide a cost per unit</w:t>
      </w:r>
      <w:r w:rsidR="0015617E">
        <w:rPr>
          <w:rFonts w:cs="Arial"/>
          <w:iCs/>
        </w:rPr>
        <w:t>.</w:t>
      </w:r>
      <w:r w:rsidRPr="00D86FA5">
        <w:rPr>
          <w:rFonts w:cs="Arial"/>
          <w:iCs/>
        </w:rPr>
        <w:t xml:space="preserve"> (</w:t>
      </w:r>
      <w:r w:rsidR="0015617E">
        <w:rPr>
          <w:rFonts w:cs="Arial"/>
          <w:iCs/>
        </w:rPr>
        <w:t>U</w:t>
      </w:r>
      <w:r w:rsidRPr="00D86FA5">
        <w:rPr>
          <w:rFonts w:cs="Arial"/>
          <w:iCs/>
        </w:rPr>
        <w:t>nit is typically defined as an encounter or 15 minutes of time</w:t>
      </w:r>
      <w:r w:rsidR="00393BF2">
        <w:rPr>
          <w:rFonts w:cs="Arial"/>
          <w:iCs/>
        </w:rPr>
        <w:t>.</w:t>
      </w:r>
      <w:r w:rsidRPr="00D86FA5">
        <w:rPr>
          <w:rFonts w:cs="Arial"/>
          <w:iCs/>
        </w:rPr>
        <w:t>)</w:t>
      </w:r>
    </w:p>
    <w:p w14:paraId="097A2166" w14:textId="77777777" w:rsidR="00F833AF" w:rsidRPr="00D86FA5" w:rsidRDefault="00F833AF" w:rsidP="00D86FA5">
      <w:pPr>
        <w:pStyle w:val="ListParagraph"/>
        <w:numPr>
          <w:ilvl w:val="0"/>
          <w:numId w:val="25"/>
        </w:numPr>
        <w:jc w:val="both"/>
        <w:rPr>
          <w:rFonts w:cs="Arial"/>
          <w:iCs/>
        </w:rPr>
      </w:pPr>
      <w:r w:rsidRPr="00D86FA5">
        <w:rPr>
          <w:rFonts w:cs="Arial"/>
          <w:iCs/>
        </w:rPr>
        <w:t xml:space="preserve">Include description of any premiums or discounts for specific languages. </w:t>
      </w:r>
    </w:p>
    <w:p w14:paraId="105529A2" w14:textId="54016452" w:rsidR="002B5E02" w:rsidRPr="00D86FA5" w:rsidRDefault="00F833AF" w:rsidP="00D86FA5">
      <w:pPr>
        <w:pStyle w:val="ListParagraph"/>
        <w:numPr>
          <w:ilvl w:val="0"/>
          <w:numId w:val="25"/>
        </w:numPr>
        <w:jc w:val="both"/>
        <w:rPr>
          <w:rFonts w:cs="Arial"/>
          <w:iCs/>
        </w:rPr>
      </w:pPr>
      <w:r w:rsidRPr="00D86FA5">
        <w:rPr>
          <w:rFonts w:cs="Arial"/>
          <w:iCs/>
        </w:rPr>
        <w:t xml:space="preserve">Include </w:t>
      </w:r>
      <w:r w:rsidRPr="42D29A18">
        <w:rPr>
          <w:rFonts w:cs="Arial"/>
        </w:rPr>
        <w:t>detail</w:t>
      </w:r>
      <w:r w:rsidR="3C8EE58C" w:rsidRPr="42D29A18">
        <w:rPr>
          <w:rFonts w:cs="Arial"/>
        </w:rPr>
        <w:t>s</w:t>
      </w:r>
      <w:r w:rsidRPr="00D86FA5">
        <w:rPr>
          <w:rFonts w:cs="Arial"/>
          <w:iCs/>
        </w:rPr>
        <w:t xml:space="preserve"> about how the purchase of services by multiple programs </w:t>
      </w:r>
      <w:r w:rsidR="00D86FA5" w:rsidRPr="00D86FA5">
        <w:rPr>
          <w:rFonts w:cs="Arial"/>
          <w:iCs/>
        </w:rPr>
        <w:t xml:space="preserve">through this contract </w:t>
      </w:r>
      <w:r w:rsidRPr="00D86FA5">
        <w:rPr>
          <w:rFonts w:cs="Arial"/>
          <w:iCs/>
        </w:rPr>
        <w:t>could</w:t>
      </w:r>
      <w:r w:rsidR="00D86FA5" w:rsidRPr="00D86FA5">
        <w:rPr>
          <w:rFonts w:cs="Arial"/>
          <w:iCs/>
        </w:rPr>
        <w:t xml:space="preserve"> create</w:t>
      </w:r>
      <w:r w:rsidRPr="00D86FA5">
        <w:rPr>
          <w:rFonts w:cs="Arial"/>
          <w:iCs/>
        </w:rPr>
        <w:t xml:space="preserve"> cost savings</w:t>
      </w:r>
      <w:r w:rsidR="00D86FA5" w:rsidRPr="00D86FA5">
        <w:rPr>
          <w:rFonts w:cs="Arial"/>
          <w:iCs/>
        </w:rPr>
        <w:t>.</w:t>
      </w:r>
    </w:p>
    <w:p w14:paraId="2DD11BF5" w14:textId="77777777" w:rsidR="00114A27" w:rsidRDefault="00114A27" w:rsidP="002B5E02">
      <w:pPr>
        <w:jc w:val="both"/>
        <w:rPr>
          <w:rFonts w:cs="Arial"/>
          <w:i/>
          <w:sz w:val="20"/>
          <w:szCs w:val="20"/>
        </w:rPr>
      </w:pPr>
    </w:p>
    <w:p w14:paraId="229344F3" w14:textId="033FD003" w:rsidR="00AF3F30" w:rsidRDefault="002B5E02" w:rsidP="002B5E02">
      <w:pPr>
        <w:jc w:val="both"/>
        <w:rPr>
          <w:rFonts w:cs="Arial"/>
          <w:i/>
        </w:rPr>
      </w:pPr>
      <w:r w:rsidRPr="00E203C6">
        <w:rPr>
          <w:rFonts w:cs="Arial"/>
          <w:i/>
        </w:rPr>
        <w:t>Ready by Five Early Childhood Millage funds will be paid once a service has been provided. The Unit Rate will be the rate at which the program will be reimbursed per unit of service by Ready by Five Early Childhood Millage funds.</w:t>
      </w:r>
    </w:p>
    <w:p w14:paraId="421BB777" w14:textId="77777777" w:rsidR="00967FBB" w:rsidRPr="00E203C6" w:rsidRDefault="00967FBB" w:rsidP="002B5E02">
      <w:pPr>
        <w:jc w:val="both"/>
        <w:rPr>
          <w:rFonts w:cs="Arial"/>
          <w:i/>
        </w:rPr>
      </w:pPr>
    </w:p>
    <w:p w14:paraId="65695FA1" w14:textId="532850B9" w:rsidR="00AF3F30" w:rsidRPr="00E203C6" w:rsidRDefault="00AF3F30" w:rsidP="00AF3F30">
      <w:pPr>
        <w:pStyle w:val="NoSpacing"/>
        <w:jc w:val="both"/>
        <w:rPr>
          <w:i/>
          <w:iCs/>
        </w:rPr>
      </w:pPr>
      <w:r w:rsidRPr="00E203C6">
        <w:rPr>
          <w:i/>
          <w:iCs/>
        </w:rPr>
        <w:t xml:space="preserve">Cost sharing is not a requirement for </w:t>
      </w:r>
      <w:r w:rsidRPr="007B38C7">
        <w:rPr>
          <w:i/>
          <w:iCs/>
        </w:rPr>
        <w:t>Interpretation and Translation</w:t>
      </w:r>
      <w:r w:rsidRPr="00E203C6">
        <w:rPr>
          <w:i/>
          <w:iCs/>
        </w:rPr>
        <w:t xml:space="preserve"> services funded by the Ready by the Five Early Childhood Millage. </w:t>
      </w:r>
    </w:p>
    <w:p w14:paraId="61D5E2C4" w14:textId="4CAD9A5B" w:rsidR="00AF3F30" w:rsidRDefault="00AF3F30" w:rsidP="002B5E02">
      <w:pPr>
        <w:jc w:val="both"/>
        <w:rPr>
          <w:rFonts w:cs="Arial"/>
          <w:i/>
          <w:sz w:val="20"/>
          <w:szCs w:val="20"/>
        </w:rPr>
      </w:pPr>
    </w:p>
    <w:p w14:paraId="3B076409" w14:textId="77777777" w:rsidR="007B38C7" w:rsidRPr="00114A27" w:rsidRDefault="007B38C7" w:rsidP="002B5E02">
      <w:pPr>
        <w:jc w:val="both"/>
        <w:rPr>
          <w:rFonts w:cs="Arial"/>
          <w:i/>
          <w:sz w:val="20"/>
          <w:szCs w:val="20"/>
        </w:rPr>
      </w:pPr>
    </w:p>
    <w:p w14:paraId="3F32EDE2" w14:textId="77777777" w:rsidR="002B5E02" w:rsidRDefault="002B5E02" w:rsidP="00014736">
      <w:pPr>
        <w:jc w:val="both"/>
        <w:rPr>
          <w:rFonts w:cs="Arial"/>
          <w:iCs/>
        </w:rPr>
      </w:pPr>
    </w:p>
    <w:sectPr w:rsidR="002B5E02" w:rsidSect="00DF3464">
      <w:footerReference w:type="default" r:id="rId11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6B406645" w16cex:dateUtc="2020-09-09T14:0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D06912" w14:textId="77777777" w:rsidR="00F81D99" w:rsidRDefault="00F81D99" w:rsidP="00273D0A">
      <w:r>
        <w:separator/>
      </w:r>
    </w:p>
  </w:endnote>
  <w:endnote w:type="continuationSeparator" w:id="0">
    <w:p w14:paraId="7995EF99" w14:textId="77777777" w:rsidR="00F81D99" w:rsidRDefault="00F81D99" w:rsidP="00273D0A">
      <w:r>
        <w:continuationSeparator/>
      </w:r>
    </w:p>
  </w:endnote>
  <w:endnote w:type="continuationNotice" w:id="1">
    <w:p w14:paraId="41BD7CF1" w14:textId="77777777" w:rsidR="00F81D99" w:rsidRDefault="00F81D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132234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B89949" w14:textId="614FA1B7" w:rsidR="00797702" w:rsidRDefault="0079770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6488B1" w14:textId="77777777" w:rsidR="00797702" w:rsidRDefault="007977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E2DBA9" w14:textId="77777777" w:rsidR="00F81D99" w:rsidRDefault="00F81D99" w:rsidP="00273D0A">
      <w:r>
        <w:separator/>
      </w:r>
    </w:p>
  </w:footnote>
  <w:footnote w:type="continuationSeparator" w:id="0">
    <w:p w14:paraId="2BF0A129" w14:textId="77777777" w:rsidR="00F81D99" w:rsidRDefault="00F81D99" w:rsidP="00273D0A">
      <w:r>
        <w:continuationSeparator/>
      </w:r>
    </w:p>
  </w:footnote>
  <w:footnote w:type="continuationNotice" w:id="1">
    <w:p w14:paraId="06F0BF98" w14:textId="77777777" w:rsidR="00F81D99" w:rsidRDefault="00F81D9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11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270"/>
        </w:tabs>
        <w:ind w:left="270" w:hanging="540"/>
      </w:pPr>
      <w:rPr>
        <w:rFonts w:ascii="Times New Roman" w:hAnsi="Times New Roman"/>
        <w:sz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A73CB8"/>
    <w:multiLevelType w:val="hybridMultilevel"/>
    <w:tmpl w:val="384E50F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372C3"/>
    <w:multiLevelType w:val="hybridMultilevel"/>
    <w:tmpl w:val="02560D6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07CF1"/>
    <w:multiLevelType w:val="hybridMultilevel"/>
    <w:tmpl w:val="DBBA1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26EC8"/>
    <w:multiLevelType w:val="hybridMultilevel"/>
    <w:tmpl w:val="769A62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5628D"/>
    <w:multiLevelType w:val="hybridMultilevel"/>
    <w:tmpl w:val="1312D5BA"/>
    <w:lvl w:ilvl="0" w:tplc="FF3E723E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1E1954"/>
    <w:multiLevelType w:val="hybridMultilevel"/>
    <w:tmpl w:val="0432439C"/>
    <w:lvl w:ilvl="0" w:tplc="155E0C8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0807C8"/>
    <w:multiLevelType w:val="hybridMultilevel"/>
    <w:tmpl w:val="7B70FC3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B97BA4"/>
    <w:multiLevelType w:val="hybridMultilevel"/>
    <w:tmpl w:val="2CBA5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625663"/>
    <w:multiLevelType w:val="hybridMultilevel"/>
    <w:tmpl w:val="E07EE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170C7E"/>
    <w:multiLevelType w:val="hybridMultilevel"/>
    <w:tmpl w:val="EE0CE5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D309EE"/>
    <w:multiLevelType w:val="hybridMultilevel"/>
    <w:tmpl w:val="2D080CCE"/>
    <w:lvl w:ilvl="0" w:tplc="155E0C8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8F5212"/>
    <w:multiLevelType w:val="hybridMultilevel"/>
    <w:tmpl w:val="6BDA1376"/>
    <w:lvl w:ilvl="0" w:tplc="2FFC256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DB05CF"/>
    <w:multiLevelType w:val="hybridMultilevel"/>
    <w:tmpl w:val="1BA606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1F38BD"/>
    <w:multiLevelType w:val="hybridMultilevel"/>
    <w:tmpl w:val="BB1EF5B8"/>
    <w:lvl w:ilvl="0" w:tplc="155E0C8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A606A2"/>
    <w:multiLevelType w:val="hybridMultilevel"/>
    <w:tmpl w:val="6DB2C9DE"/>
    <w:lvl w:ilvl="0" w:tplc="FF3E723E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89772D"/>
    <w:multiLevelType w:val="hybridMultilevel"/>
    <w:tmpl w:val="A934CD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3554AB"/>
    <w:multiLevelType w:val="hybridMultilevel"/>
    <w:tmpl w:val="145443F8"/>
    <w:lvl w:ilvl="0" w:tplc="FF3E723E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804925"/>
    <w:multiLevelType w:val="hybridMultilevel"/>
    <w:tmpl w:val="BB9CE2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591D4A"/>
    <w:multiLevelType w:val="hybridMultilevel"/>
    <w:tmpl w:val="32566C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046660"/>
    <w:multiLevelType w:val="hybridMultilevel"/>
    <w:tmpl w:val="71D2138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565B0A"/>
    <w:multiLevelType w:val="hybridMultilevel"/>
    <w:tmpl w:val="CB12197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596E5E"/>
    <w:multiLevelType w:val="hybridMultilevel"/>
    <w:tmpl w:val="C5803C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F55173"/>
    <w:multiLevelType w:val="hybridMultilevel"/>
    <w:tmpl w:val="EAE4A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9E1034"/>
    <w:multiLevelType w:val="hybridMultilevel"/>
    <w:tmpl w:val="9D788D8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4"/>
      <w:lvl w:ilvl="0">
        <w:start w:val="4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>
    <w:abstractNumId w:val="14"/>
  </w:num>
  <w:num w:numId="3">
    <w:abstractNumId w:val="6"/>
  </w:num>
  <w:num w:numId="4">
    <w:abstractNumId w:val="3"/>
  </w:num>
  <w:num w:numId="5">
    <w:abstractNumId w:val="11"/>
  </w:num>
  <w:num w:numId="6">
    <w:abstractNumId w:val="21"/>
  </w:num>
  <w:num w:numId="7">
    <w:abstractNumId w:val="18"/>
  </w:num>
  <w:num w:numId="8">
    <w:abstractNumId w:val="22"/>
  </w:num>
  <w:num w:numId="9">
    <w:abstractNumId w:val="8"/>
  </w:num>
  <w:num w:numId="10">
    <w:abstractNumId w:val="2"/>
  </w:num>
  <w:num w:numId="11">
    <w:abstractNumId w:val="1"/>
  </w:num>
  <w:num w:numId="12">
    <w:abstractNumId w:val="24"/>
  </w:num>
  <w:num w:numId="13">
    <w:abstractNumId w:val="13"/>
  </w:num>
  <w:num w:numId="14">
    <w:abstractNumId w:val="20"/>
  </w:num>
  <w:num w:numId="15">
    <w:abstractNumId w:val="16"/>
  </w:num>
  <w:num w:numId="16">
    <w:abstractNumId w:val="19"/>
  </w:num>
  <w:num w:numId="17">
    <w:abstractNumId w:val="23"/>
  </w:num>
  <w:num w:numId="18">
    <w:abstractNumId w:val="9"/>
  </w:num>
  <w:num w:numId="19">
    <w:abstractNumId w:val="17"/>
  </w:num>
  <w:num w:numId="20">
    <w:abstractNumId w:val="15"/>
  </w:num>
  <w:num w:numId="21">
    <w:abstractNumId w:val="4"/>
  </w:num>
  <w:num w:numId="22">
    <w:abstractNumId w:val="5"/>
  </w:num>
  <w:num w:numId="23">
    <w:abstractNumId w:val="10"/>
  </w:num>
  <w:num w:numId="24">
    <w:abstractNumId w:val="12"/>
  </w:num>
  <w:num w:numId="25">
    <w:abstractNumId w:val="7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NTS0MDY1NTayMDNQ0lEKTi0uzszPAykwrAUA0nESnSwAAAA="/>
  </w:docVars>
  <w:rsids>
    <w:rsidRoot w:val="003135F5"/>
    <w:rsid w:val="00001E34"/>
    <w:rsid w:val="00005165"/>
    <w:rsid w:val="00013A8B"/>
    <w:rsid w:val="00014736"/>
    <w:rsid w:val="00014F8D"/>
    <w:rsid w:val="00017A48"/>
    <w:rsid w:val="00020BFA"/>
    <w:rsid w:val="00021185"/>
    <w:rsid w:val="000212A7"/>
    <w:rsid w:val="000234B3"/>
    <w:rsid w:val="00025B95"/>
    <w:rsid w:val="000261E3"/>
    <w:rsid w:val="000339C5"/>
    <w:rsid w:val="00035528"/>
    <w:rsid w:val="00035EE0"/>
    <w:rsid w:val="000400BC"/>
    <w:rsid w:val="00046130"/>
    <w:rsid w:val="000466CA"/>
    <w:rsid w:val="00046BCC"/>
    <w:rsid w:val="00047509"/>
    <w:rsid w:val="000619CB"/>
    <w:rsid w:val="0006255F"/>
    <w:rsid w:val="00065E92"/>
    <w:rsid w:val="0007058A"/>
    <w:rsid w:val="00071D1F"/>
    <w:rsid w:val="00083816"/>
    <w:rsid w:val="00083C8F"/>
    <w:rsid w:val="00084181"/>
    <w:rsid w:val="0009257F"/>
    <w:rsid w:val="00093C52"/>
    <w:rsid w:val="00096CDE"/>
    <w:rsid w:val="00097D9F"/>
    <w:rsid w:val="000A1B5F"/>
    <w:rsid w:val="000A5F36"/>
    <w:rsid w:val="000A5F71"/>
    <w:rsid w:val="000A7297"/>
    <w:rsid w:val="000A7F3B"/>
    <w:rsid w:val="000B36AD"/>
    <w:rsid w:val="000B5019"/>
    <w:rsid w:val="000B6B4C"/>
    <w:rsid w:val="000C0373"/>
    <w:rsid w:val="000C08D9"/>
    <w:rsid w:val="000C7A74"/>
    <w:rsid w:val="000C7DB2"/>
    <w:rsid w:val="000D1031"/>
    <w:rsid w:val="000D1A12"/>
    <w:rsid w:val="000D2B00"/>
    <w:rsid w:val="000D3112"/>
    <w:rsid w:val="000D61B4"/>
    <w:rsid w:val="000D657E"/>
    <w:rsid w:val="000D65E2"/>
    <w:rsid w:val="000E1724"/>
    <w:rsid w:val="000E50AB"/>
    <w:rsid w:val="000E5725"/>
    <w:rsid w:val="000E6AD0"/>
    <w:rsid w:val="000E743B"/>
    <w:rsid w:val="000E7A71"/>
    <w:rsid w:val="000F4243"/>
    <w:rsid w:val="000F5103"/>
    <w:rsid w:val="000F67D2"/>
    <w:rsid w:val="00103A5E"/>
    <w:rsid w:val="0010471C"/>
    <w:rsid w:val="00104C8B"/>
    <w:rsid w:val="0010546F"/>
    <w:rsid w:val="0010610C"/>
    <w:rsid w:val="00107DD9"/>
    <w:rsid w:val="00114A27"/>
    <w:rsid w:val="00115450"/>
    <w:rsid w:val="00132C21"/>
    <w:rsid w:val="00141AD3"/>
    <w:rsid w:val="00141FBE"/>
    <w:rsid w:val="00142188"/>
    <w:rsid w:val="00142247"/>
    <w:rsid w:val="00143D78"/>
    <w:rsid w:val="00144222"/>
    <w:rsid w:val="00145FB7"/>
    <w:rsid w:val="00152C0E"/>
    <w:rsid w:val="00155C7F"/>
    <w:rsid w:val="0015617E"/>
    <w:rsid w:val="001618F0"/>
    <w:rsid w:val="001638A3"/>
    <w:rsid w:val="00165128"/>
    <w:rsid w:val="00165A73"/>
    <w:rsid w:val="00166132"/>
    <w:rsid w:val="00166587"/>
    <w:rsid w:val="00167835"/>
    <w:rsid w:val="001701DB"/>
    <w:rsid w:val="001728A1"/>
    <w:rsid w:val="00172BA5"/>
    <w:rsid w:val="00173C66"/>
    <w:rsid w:val="00174DEE"/>
    <w:rsid w:val="00176BC6"/>
    <w:rsid w:val="00177173"/>
    <w:rsid w:val="00182497"/>
    <w:rsid w:val="00182D27"/>
    <w:rsid w:val="00183C82"/>
    <w:rsid w:val="001852FE"/>
    <w:rsid w:val="001867F2"/>
    <w:rsid w:val="00190A56"/>
    <w:rsid w:val="00194322"/>
    <w:rsid w:val="0019550A"/>
    <w:rsid w:val="00197D3C"/>
    <w:rsid w:val="001A1D88"/>
    <w:rsid w:val="001A23F0"/>
    <w:rsid w:val="001A33CB"/>
    <w:rsid w:val="001A584D"/>
    <w:rsid w:val="001A65E6"/>
    <w:rsid w:val="001B1050"/>
    <w:rsid w:val="001B24C4"/>
    <w:rsid w:val="001C7167"/>
    <w:rsid w:val="001D06F9"/>
    <w:rsid w:val="001D2443"/>
    <w:rsid w:val="001D2BDA"/>
    <w:rsid w:val="001D3A83"/>
    <w:rsid w:val="001D7C44"/>
    <w:rsid w:val="001E393A"/>
    <w:rsid w:val="001E730B"/>
    <w:rsid w:val="001F01B3"/>
    <w:rsid w:val="001F6716"/>
    <w:rsid w:val="00201021"/>
    <w:rsid w:val="00201B75"/>
    <w:rsid w:val="00203D14"/>
    <w:rsid w:val="00225316"/>
    <w:rsid w:val="00225B3C"/>
    <w:rsid w:val="0022789C"/>
    <w:rsid w:val="00227A4F"/>
    <w:rsid w:val="00227AAC"/>
    <w:rsid w:val="00232E7E"/>
    <w:rsid w:val="002345B2"/>
    <w:rsid w:val="0023484A"/>
    <w:rsid w:val="00234FF9"/>
    <w:rsid w:val="00240AD7"/>
    <w:rsid w:val="00242F2D"/>
    <w:rsid w:val="002430FE"/>
    <w:rsid w:val="00243C62"/>
    <w:rsid w:val="0024504F"/>
    <w:rsid w:val="00245BE4"/>
    <w:rsid w:val="00251ED5"/>
    <w:rsid w:val="00254777"/>
    <w:rsid w:val="00256B5C"/>
    <w:rsid w:val="00270138"/>
    <w:rsid w:val="0027179E"/>
    <w:rsid w:val="00272F3B"/>
    <w:rsid w:val="00273D0A"/>
    <w:rsid w:val="00274438"/>
    <w:rsid w:val="0028136A"/>
    <w:rsid w:val="002827E7"/>
    <w:rsid w:val="00291B82"/>
    <w:rsid w:val="0029436A"/>
    <w:rsid w:val="00294BA4"/>
    <w:rsid w:val="00295853"/>
    <w:rsid w:val="0029660E"/>
    <w:rsid w:val="002A0F1E"/>
    <w:rsid w:val="002A2A88"/>
    <w:rsid w:val="002A5AE2"/>
    <w:rsid w:val="002B5E02"/>
    <w:rsid w:val="002B6D1D"/>
    <w:rsid w:val="002B7331"/>
    <w:rsid w:val="002C0078"/>
    <w:rsid w:val="002C05FD"/>
    <w:rsid w:val="002C3C09"/>
    <w:rsid w:val="002C66CD"/>
    <w:rsid w:val="002C67A6"/>
    <w:rsid w:val="002C77AF"/>
    <w:rsid w:val="002D10FB"/>
    <w:rsid w:val="002D3CFF"/>
    <w:rsid w:val="002D47FC"/>
    <w:rsid w:val="002E55D5"/>
    <w:rsid w:val="002F5A30"/>
    <w:rsid w:val="00305A51"/>
    <w:rsid w:val="0031006F"/>
    <w:rsid w:val="00310158"/>
    <w:rsid w:val="0031171F"/>
    <w:rsid w:val="003135F5"/>
    <w:rsid w:val="003137B5"/>
    <w:rsid w:val="0031387B"/>
    <w:rsid w:val="003139B5"/>
    <w:rsid w:val="0031533E"/>
    <w:rsid w:val="00315AC0"/>
    <w:rsid w:val="003162C0"/>
    <w:rsid w:val="00321A8E"/>
    <w:rsid w:val="00321F88"/>
    <w:rsid w:val="00324FA2"/>
    <w:rsid w:val="00324FA8"/>
    <w:rsid w:val="0032761B"/>
    <w:rsid w:val="0033126E"/>
    <w:rsid w:val="00333E63"/>
    <w:rsid w:val="00334CB8"/>
    <w:rsid w:val="00337DC6"/>
    <w:rsid w:val="003447A8"/>
    <w:rsid w:val="0034593F"/>
    <w:rsid w:val="00346201"/>
    <w:rsid w:val="00350E88"/>
    <w:rsid w:val="00351B1F"/>
    <w:rsid w:val="00352E3A"/>
    <w:rsid w:val="003538FB"/>
    <w:rsid w:val="003539B6"/>
    <w:rsid w:val="0035771D"/>
    <w:rsid w:val="00360A8B"/>
    <w:rsid w:val="00360DF6"/>
    <w:rsid w:val="0036499F"/>
    <w:rsid w:val="00366755"/>
    <w:rsid w:val="00366C75"/>
    <w:rsid w:val="003719B3"/>
    <w:rsid w:val="00375226"/>
    <w:rsid w:val="0037564B"/>
    <w:rsid w:val="003775AF"/>
    <w:rsid w:val="00383A57"/>
    <w:rsid w:val="00385294"/>
    <w:rsid w:val="00387E3B"/>
    <w:rsid w:val="003918F3"/>
    <w:rsid w:val="00392918"/>
    <w:rsid w:val="00392B86"/>
    <w:rsid w:val="00393BF2"/>
    <w:rsid w:val="00397057"/>
    <w:rsid w:val="003A0AEB"/>
    <w:rsid w:val="003A0FF3"/>
    <w:rsid w:val="003A1577"/>
    <w:rsid w:val="003A50ED"/>
    <w:rsid w:val="003A586E"/>
    <w:rsid w:val="003A659F"/>
    <w:rsid w:val="003A66A6"/>
    <w:rsid w:val="003B2722"/>
    <w:rsid w:val="003B2C82"/>
    <w:rsid w:val="003B478F"/>
    <w:rsid w:val="003B51D9"/>
    <w:rsid w:val="003B5822"/>
    <w:rsid w:val="003B7C8B"/>
    <w:rsid w:val="003C2B84"/>
    <w:rsid w:val="003C319B"/>
    <w:rsid w:val="003C4C20"/>
    <w:rsid w:val="003C57CE"/>
    <w:rsid w:val="003D2684"/>
    <w:rsid w:val="003D3F6A"/>
    <w:rsid w:val="003E386D"/>
    <w:rsid w:val="003E7302"/>
    <w:rsid w:val="003E786B"/>
    <w:rsid w:val="003E7C1D"/>
    <w:rsid w:val="003F41ED"/>
    <w:rsid w:val="003F7A4D"/>
    <w:rsid w:val="004037A4"/>
    <w:rsid w:val="00403E70"/>
    <w:rsid w:val="004053A2"/>
    <w:rsid w:val="0041135D"/>
    <w:rsid w:val="00415304"/>
    <w:rsid w:val="004155AB"/>
    <w:rsid w:val="00415C1C"/>
    <w:rsid w:val="004166AA"/>
    <w:rsid w:val="00416ED6"/>
    <w:rsid w:val="00426899"/>
    <w:rsid w:val="00432A16"/>
    <w:rsid w:val="0043310C"/>
    <w:rsid w:val="00434E7F"/>
    <w:rsid w:val="00435FF5"/>
    <w:rsid w:val="0043600E"/>
    <w:rsid w:val="00436D6D"/>
    <w:rsid w:val="0044086C"/>
    <w:rsid w:val="00443F79"/>
    <w:rsid w:val="00451DA2"/>
    <w:rsid w:val="00462210"/>
    <w:rsid w:val="00462B0E"/>
    <w:rsid w:val="00464EAC"/>
    <w:rsid w:val="0046683D"/>
    <w:rsid w:val="00471329"/>
    <w:rsid w:val="00473C10"/>
    <w:rsid w:val="00475031"/>
    <w:rsid w:val="004814FA"/>
    <w:rsid w:val="00484512"/>
    <w:rsid w:val="00495E74"/>
    <w:rsid w:val="004965F1"/>
    <w:rsid w:val="004A11F9"/>
    <w:rsid w:val="004A14EE"/>
    <w:rsid w:val="004A411C"/>
    <w:rsid w:val="004A5587"/>
    <w:rsid w:val="004A6F49"/>
    <w:rsid w:val="004A7202"/>
    <w:rsid w:val="004B256E"/>
    <w:rsid w:val="004B4706"/>
    <w:rsid w:val="004B4CAD"/>
    <w:rsid w:val="004B4DF0"/>
    <w:rsid w:val="004B52FE"/>
    <w:rsid w:val="004B747D"/>
    <w:rsid w:val="004C4A10"/>
    <w:rsid w:val="004C55E3"/>
    <w:rsid w:val="004C608A"/>
    <w:rsid w:val="004C709D"/>
    <w:rsid w:val="004D02C2"/>
    <w:rsid w:val="004D0A52"/>
    <w:rsid w:val="004D1294"/>
    <w:rsid w:val="004D158C"/>
    <w:rsid w:val="004D7DDD"/>
    <w:rsid w:val="004E1F16"/>
    <w:rsid w:val="004F4849"/>
    <w:rsid w:val="004F6D94"/>
    <w:rsid w:val="00505796"/>
    <w:rsid w:val="005059CB"/>
    <w:rsid w:val="0050632C"/>
    <w:rsid w:val="00511C13"/>
    <w:rsid w:val="00520EF9"/>
    <w:rsid w:val="00520F3D"/>
    <w:rsid w:val="00524998"/>
    <w:rsid w:val="00525F4E"/>
    <w:rsid w:val="00526CFA"/>
    <w:rsid w:val="00527B6D"/>
    <w:rsid w:val="00531C19"/>
    <w:rsid w:val="00532940"/>
    <w:rsid w:val="00533039"/>
    <w:rsid w:val="00533F69"/>
    <w:rsid w:val="00537890"/>
    <w:rsid w:val="00543563"/>
    <w:rsid w:val="00545ED9"/>
    <w:rsid w:val="0054697E"/>
    <w:rsid w:val="00547509"/>
    <w:rsid w:val="00551BD4"/>
    <w:rsid w:val="005559F4"/>
    <w:rsid w:val="00556C0C"/>
    <w:rsid w:val="00560720"/>
    <w:rsid w:val="005616C2"/>
    <w:rsid w:val="00561F55"/>
    <w:rsid w:val="005666C5"/>
    <w:rsid w:val="00566C77"/>
    <w:rsid w:val="00573070"/>
    <w:rsid w:val="005747E0"/>
    <w:rsid w:val="00575E40"/>
    <w:rsid w:val="00584918"/>
    <w:rsid w:val="00585F9F"/>
    <w:rsid w:val="005869DF"/>
    <w:rsid w:val="00587265"/>
    <w:rsid w:val="00590714"/>
    <w:rsid w:val="00590734"/>
    <w:rsid w:val="0059122A"/>
    <w:rsid w:val="005916B1"/>
    <w:rsid w:val="00591D19"/>
    <w:rsid w:val="00594C72"/>
    <w:rsid w:val="00594EB5"/>
    <w:rsid w:val="005A2253"/>
    <w:rsid w:val="005A39D3"/>
    <w:rsid w:val="005B008B"/>
    <w:rsid w:val="005B3907"/>
    <w:rsid w:val="005B5A06"/>
    <w:rsid w:val="005B729E"/>
    <w:rsid w:val="005B75A3"/>
    <w:rsid w:val="005B7B7D"/>
    <w:rsid w:val="005C52BD"/>
    <w:rsid w:val="005C5516"/>
    <w:rsid w:val="005D1226"/>
    <w:rsid w:val="005D2399"/>
    <w:rsid w:val="005D28A4"/>
    <w:rsid w:val="005D2927"/>
    <w:rsid w:val="005D2C84"/>
    <w:rsid w:val="005D6702"/>
    <w:rsid w:val="005D6814"/>
    <w:rsid w:val="005E12AA"/>
    <w:rsid w:val="005E1D3A"/>
    <w:rsid w:val="005E4F08"/>
    <w:rsid w:val="005E57D9"/>
    <w:rsid w:val="005E68F2"/>
    <w:rsid w:val="005F17F1"/>
    <w:rsid w:val="005F4337"/>
    <w:rsid w:val="005F6461"/>
    <w:rsid w:val="0060186B"/>
    <w:rsid w:val="006030B0"/>
    <w:rsid w:val="00603B02"/>
    <w:rsid w:val="00605F75"/>
    <w:rsid w:val="006120CA"/>
    <w:rsid w:val="0061321B"/>
    <w:rsid w:val="006142FF"/>
    <w:rsid w:val="00615C2B"/>
    <w:rsid w:val="00616B4B"/>
    <w:rsid w:val="0061786B"/>
    <w:rsid w:val="006231A4"/>
    <w:rsid w:val="006244EF"/>
    <w:rsid w:val="0062600D"/>
    <w:rsid w:val="00633C23"/>
    <w:rsid w:val="00635ABA"/>
    <w:rsid w:val="006426E7"/>
    <w:rsid w:val="00642EE3"/>
    <w:rsid w:val="00644DAC"/>
    <w:rsid w:val="00645AA9"/>
    <w:rsid w:val="00646742"/>
    <w:rsid w:val="0065448E"/>
    <w:rsid w:val="006565E0"/>
    <w:rsid w:val="00660953"/>
    <w:rsid w:val="00661710"/>
    <w:rsid w:val="00662046"/>
    <w:rsid w:val="00662C4D"/>
    <w:rsid w:val="00663260"/>
    <w:rsid w:val="00667310"/>
    <w:rsid w:val="00670840"/>
    <w:rsid w:val="00670A65"/>
    <w:rsid w:val="00673A91"/>
    <w:rsid w:val="00681035"/>
    <w:rsid w:val="006813B8"/>
    <w:rsid w:val="006847B8"/>
    <w:rsid w:val="0068683E"/>
    <w:rsid w:val="00686ACB"/>
    <w:rsid w:val="006879D8"/>
    <w:rsid w:val="00687CE2"/>
    <w:rsid w:val="00690C96"/>
    <w:rsid w:val="00690CC3"/>
    <w:rsid w:val="00692745"/>
    <w:rsid w:val="00692991"/>
    <w:rsid w:val="00694603"/>
    <w:rsid w:val="00694A9C"/>
    <w:rsid w:val="0069535B"/>
    <w:rsid w:val="006A1660"/>
    <w:rsid w:val="006A1CCE"/>
    <w:rsid w:val="006A2BE5"/>
    <w:rsid w:val="006A701C"/>
    <w:rsid w:val="006B0F12"/>
    <w:rsid w:val="006B1E3C"/>
    <w:rsid w:val="006B2E3D"/>
    <w:rsid w:val="006B414B"/>
    <w:rsid w:val="006B4C6B"/>
    <w:rsid w:val="006B79C9"/>
    <w:rsid w:val="006B7A03"/>
    <w:rsid w:val="006C2E8A"/>
    <w:rsid w:val="006C32D5"/>
    <w:rsid w:val="006C45D9"/>
    <w:rsid w:val="006C5E61"/>
    <w:rsid w:val="006D04D4"/>
    <w:rsid w:val="006D1EAE"/>
    <w:rsid w:val="006D6C73"/>
    <w:rsid w:val="006E4176"/>
    <w:rsid w:val="006E4BF6"/>
    <w:rsid w:val="006E51A7"/>
    <w:rsid w:val="006F0222"/>
    <w:rsid w:val="006F08D9"/>
    <w:rsid w:val="006F0BC4"/>
    <w:rsid w:val="006F1F89"/>
    <w:rsid w:val="006F455D"/>
    <w:rsid w:val="006F4D43"/>
    <w:rsid w:val="006F6D93"/>
    <w:rsid w:val="00704559"/>
    <w:rsid w:val="00704EDC"/>
    <w:rsid w:val="0070718E"/>
    <w:rsid w:val="007105F9"/>
    <w:rsid w:val="007117EB"/>
    <w:rsid w:val="00712334"/>
    <w:rsid w:val="00720BC6"/>
    <w:rsid w:val="00721464"/>
    <w:rsid w:val="0072659D"/>
    <w:rsid w:val="00727EC5"/>
    <w:rsid w:val="007316C0"/>
    <w:rsid w:val="007317F7"/>
    <w:rsid w:val="0073267E"/>
    <w:rsid w:val="007368F0"/>
    <w:rsid w:val="00743A11"/>
    <w:rsid w:val="007453A3"/>
    <w:rsid w:val="00745A4D"/>
    <w:rsid w:val="00745D4D"/>
    <w:rsid w:val="00745DD3"/>
    <w:rsid w:val="0074655B"/>
    <w:rsid w:val="00746567"/>
    <w:rsid w:val="00747E2D"/>
    <w:rsid w:val="007506F2"/>
    <w:rsid w:val="00751736"/>
    <w:rsid w:val="00761372"/>
    <w:rsid w:val="00762A4C"/>
    <w:rsid w:val="00763842"/>
    <w:rsid w:val="00763E5A"/>
    <w:rsid w:val="00765301"/>
    <w:rsid w:val="00765CEE"/>
    <w:rsid w:val="00770DDD"/>
    <w:rsid w:val="00771CD0"/>
    <w:rsid w:val="007774C1"/>
    <w:rsid w:val="00784F85"/>
    <w:rsid w:val="007944D6"/>
    <w:rsid w:val="00797702"/>
    <w:rsid w:val="007A368B"/>
    <w:rsid w:val="007A4868"/>
    <w:rsid w:val="007A6769"/>
    <w:rsid w:val="007A77C2"/>
    <w:rsid w:val="007A7DF8"/>
    <w:rsid w:val="007B2958"/>
    <w:rsid w:val="007B38C7"/>
    <w:rsid w:val="007B47B6"/>
    <w:rsid w:val="007B537F"/>
    <w:rsid w:val="007B63E0"/>
    <w:rsid w:val="007C0365"/>
    <w:rsid w:val="007C2BF1"/>
    <w:rsid w:val="007C3CF5"/>
    <w:rsid w:val="007C6119"/>
    <w:rsid w:val="007D02F2"/>
    <w:rsid w:val="007D26F0"/>
    <w:rsid w:val="007D359B"/>
    <w:rsid w:val="007D45AE"/>
    <w:rsid w:val="007D5C0B"/>
    <w:rsid w:val="007D7F38"/>
    <w:rsid w:val="007E1D88"/>
    <w:rsid w:val="007E1FF1"/>
    <w:rsid w:val="007E3A41"/>
    <w:rsid w:val="007E5364"/>
    <w:rsid w:val="007F36A3"/>
    <w:rsid w:val="007F5D5F"/>
    <w:rsid w:val="00800993"/>
    <w:rsid w:val="00800B1C"/>
    <w:rsid w:val="0080318A"/>
    <w:rsid w:val="00803DBE"/>
    <w:rsid w:val="00805388"/>
    <w:rsid w:val="008108DE"/>
    <w:rsid w:val="008109D6"/>
    <w:rsid w:val="008112F0"/>
    <w:rsid w:val="0081187C"/>
    <w:rsid w:val="00813C4A"/>
    <w:rsid w:val="00815560"/>
    <w:rsid w:val="008155FA"/>
    <w:rsid w:val="00817816"/>
    <w:rsid w:val="00820712"/>
    <w:rsid w:val="00821FEC"/>
    <w:rsid w:val="00825708"/>
    <w:rsid w:val="00830219"/>
    <w:rsid w:val="00830F07"/>
    <w:rsid w:val="00831A28"/>
    <w:rsid w:val="00840BEF"/>
    <w:rsid w:val="00843507"/>
    <w:rsid w:val="00843D69"/>
    <w:rsid w:val="00850319"/>
    <w:rsid w:val="008509DF"/>
    <w:rsid w:val="00851761"/>
    <w:rsid w:val="00851B38"/>
    <w:rsid w:val="00854270"/>
    <w:rsid w:val="008555F2"/>
    <w:rsid w:val="0086283F"/>
    <w:rsid w:val="00862B0E"/>
    <w:rsid w:val="00862BF9"/>
    <w:rsid w:val="008659BC"/>
    <w:rsid w:val="00867F4C"/>
    <w:rsid w:val="00870CD4"/>
    <w:rsid w:val="008763F0"/>
    <w:rsid w:val="0087647A"/>
    <w:rsid w:val="00877D4C"/>
    <w:rsid w:val="008809EE"/>
    <w:rsid w:val="00881818"/>
    <w:rsid w:val="00882EC3"/>
    <w:rsid w:val="008847EB"/>
    <w:rsid w:val="00885165"/>
    <w:rsid w:val="008858B2"/>
    <w:rsid w:val="0089768E"/>
    <w:rsid w:val="008A193D"/>
    <w:rsid w:val="008A7FAC"/>
    <w:rsid w:val="008B2298"/>
    <w:rsid w:val="008B4306"/>
    <w:rsid w:val="008B4550"/>
    <w:rsid w:val="008B62B1"/>
    <w:rsid w:val="008C020A"/>
    <w:rsid w:val="008C1B6D"/>
    <w:rsid w:val="008D1D4F"/>
    <w:rsid w:val="008D36D7"/>
    <w:rsid w:val="008D3ECB"/>
    <w:rsid w:val="008D6085"/>
    <w:rsid w:val="008D7563"/>
    <w:rsid w:val="008E0C28"/>
    <w:rsid w:val="008E1956"/>
    <w:rsid w:val="008E1A18"/>
    <w:rsid w:val="008E284E"/>
    <w:rsid w:val="008E431B"/>
    <w:rsid w:val="008E52F9"/>
    <w:rsid w:val="008E5FC8"/>
    <w:rsid w:val="008F396F"/>
    <w:rsid w:val="008F3FB2"/>
    <w:rsid w:val="009029A6"/>
    <w:rsid w:val="00906AEF"/>
    <w:rsid w:val="009078DE"/>
    <w:rsid w:val="009116C8"/>
    <w:rsid w:val="009154EA"/>
    <w:rsid w:val="009154FB"/>
    <w:rsid w:val="00921737"/>
    <w:rsid w:val="0092326D"/>
    <w:rsid w:val="009269C2"/>
    <w:rsid w:val="00927FA4"/>
    <w:rsid w:val="00934F24"/>
    <w:rsid w:val="0093504E"/>
    <w:rsid w:val="00937150"/>
    <w:rsid w:val="0094046B"/>
    <w:rsid w:val="00940A52"/>
    <w:rsid w:val="009417F7"/>
    <w:rsid w:val="00944621"/>
    <w:rsid w:val="00944648"/>
    <w:rsid w:val="00952747"/>
    <w:rsid w:val="009532F1"/>
    <w:rsid w:val="0095489B"/>
    <w:rsid w:val="00960830"/>
    <w:rsid w:val="00967FBB"/>
    <w:rsid w:val="009719EF"/>
    <w:rsid w:val="00971A25"/>
    <w:rsid w:val="0097420A"/>
    <w:rsid w:val="00974F67"/>
    <w:rsid w:val="009753B9"/>
    <w:rsid w:val="009754D3"/>
    <w:rsid w:val="00975734"/>
    <w:rsid w:val="00975D48"/>
    <w:rsid w:val="00975D7E"/>
    <w:rsid w:val="00983389"/>
    <w:rsid w:val="0098366E"/>
    <w:rsid w:val="009841A5"/>
    <w:rsid w:val="0099792B"/>
    <w:rsid w:val="00997F04"/>
    <w:rsid w:val="009A07F4"/>
    <w:rsid w:val="009A1F4D"/>
    <w:rsid w:val="009A30B7"/>
    <w:rsid w:val="009A3AAF"/>
    <w:rsid w:val="009A478D"/>
    <w:rsid w:val="009A55EF"/>
    <w:rsid w:val="009A575F"/>
    <w:rsid w:val="009A72A6"/>
    <w:rsid w:val="009B00F2"/>
    <w:rsid w:val="009B4121"/>
    <w:rsid w:val="009B55D3"/>
    <w:rsid w:val="009B5B5B"/>
    <w:rsid w:val="009C056B"/>
    <w:rsid w:val="009C124A"/>
    <w:rsid w:val="009C5AB4"/>
    <w:rsid w:val="009C6A0E"/>
    <w:rsid w:val="009C7B1E"/>
    <w:rsid w:val="009D2AF4"/>
    <w:rsid w:val="009D5C54"/>
    <w:rsid w:val="009D6131"/>
    <w:rsid w:val="009D6ADF"/>
    <w:rsid w:val="009D6EB6"/>
    <w:rsid w:val="009E1DF5"/>
    <w:rsid w:val="009E225C"/>
    <w:rsid w:val="009E31D6"/>
    <w:rsid w:val="009E455D"/>
    <w:rsid w:val="009E5674"/>
    <w:rsid w:val="009E577D"/>
    <w:rsid w:val="009E7ECF"/>
    <w:rsid w:val="009F6653"/>
    <w:rsid w:val="009F7C97"/>
    <w:rsid w:val="009F7F60"/>
    <w:rsid w:val="00A00669"/>
    <w:rsid w:val="00A012C2"/>
    <w:rsid w:val="00A026CC"/>
    <w:rsid w:val="00A0293C"/>
    <w:rsid w:val="00A10CE5"/>
    <w:rsid w:val="00A11401"/>
    <w:rsid w:val="00A12FD1"/>
    <w:rsid w:val="00A1359B"/>
    <w:rsid w:val="00A16C9A"/>
    <w:rsid w:val="00A26DCA"/>
    <w:rsid w:val="00A325CA"/>
    <w:rsid w:val="00A349B0"/>
    <w:rsid w:val="00A35C90"/>
    <w:rsid w:val="00A47F2C"/>
    <w:rsid w:val="00A5264A"/>
    <w:rsid w:val="00A52746"/>
    <w:rsid w:val="00A549C9"/>
    <w:rsid w:val="00A567AC"/>
    <w:rsid w:val="00A6019F"/>
    <w:rsid w:val="00A608C8"/>
    <w:rsid w:val="00A618F9"/>
    <w:rsid w:val="00A6459E"/>
    <w:rsid w:val="00A70DCC"/>
    <w:rsid w:val="00A70EE6"/>
    <w:rsid w:val="00A71410"/>
    <w:rsid w:val="00A72204"/>
    <w:rsid w:val="00A72C5D"/>
    <w:rsid w:val="00A7711C"/>
    <w:rsid w:val="00A80B88"/>
    <w:rsid w:val="00A81FCD"/>
    <w:rsid w:val="00A82292"/>
    <w:rsid w:val="00A8751E"/>
    <w:rsid w:val="00A87D38"/>
    <w:rsid w:val="00A912AC"/>
    <w:rsid w:val="00A92439"/>
    <w:rsid w:val="00A93E30"/>
    <w:rsid w:val="00A968A5"/>
    <w:rsid w:val="00AA4874"/>
    <w:rsid w:val="00AA53C7"/>
    <w:rsid w:val="00AA5978"/>
    <w:rsid w:val="00AA654F"/>
    <w:rsid w:val="00AA6961"/>
    <w:rsid w:val="00AA7D02"/>
    <w:rsid w:val="00AB47F1"/>
    <w:rsid w:val="00AC003E"/>
    <w:rsid w:val="00AC2726"/>
    <w:rsid w:val="00AC69F2"/>
    <w:rsid w:val="00AD0E8C"/>
    <w:rsid w:val="00AD3D3E"/>
    <w:rsid w:val="00AD496A"/>
    <w:rsid w:val="00AD6680"/>
    <w:rsid w:val="00AD7223"/>
    <w:rsid w:val="00AE08FB"/>
    <w:rsid w:val="00AE1DF4"/>
    <w:rsid w:val="00AE24A0"/>
    <w:rsid w:val="00AE28C7"/>
    <w:rsid w:val="00AE50DE"/>
    <w:rsid w:val="00AF0AB7"/>
    <w:rsid w:val="00AF0D44"/>
    <w:rsid w:val="00AF19D2"/>
    <w:rsid w:val="00AF327C"/>
    <w:rsid w:val="00AF3875"/>
    <w:rsid w:val="00AF3ADE"/>
    <w:rsid w:val="00AF3F30"/>
    <w:rsid w:val="00B0148D"/>
    <w:rsid w:val="00B0382D"/>
    <w:rsid w:val="00B04D43"/>
    <w:rsid w:val="00B04D64"/>
    <w:rsid w:val="00B04E06"/>
    <w:rsid w:val="00B076D4"/>
    <w:rsid w:val="00B10555"/>
    <w:rsid w:val="00B10723"/>
    <w:rsid w:val="00B11236"/>
    <w:rsid w:val="00B13B11"/>
    <w:rsid w:val="00B140C7"/>
    <w:rsid w:val="00B14E48"/>
    <w:rsid w:val="00B16A91"/>
    <w:rsid w:val="00B200AF"/>
    <w:rsid w:val="00B21512"/>
    <w:rsid w:val="00B21F6C"/>
    <w:rsid w:val="00B2229C"/>
    <w:rsid w:val="00B22C20"/>
    <w:rsid w:val="00B23020"/>
    <w:rsid w:val="00B2582D"/>
    <w:rsid w:val="00B27ADF"/>
    <w:rsid w:val="00B32136"/>
    <w:rsid w:val="00B32258"/>
    <w:rsid w:val="00B32291"/>
    <w:rsid w:val="00B328D1"/>
    <w:rsid w:val="00B32E80"/>
    <w:rsid w:val="00B357B8"/>
    <w:rsid w:val="00B363D9"/>
    <w:rsid w:val="00B37E8A"/>
    <w:rsid w:val="00B37FA2"/>
    <w:rsid w:val="00B40595"/>
    <w:rsid w:val="00B418F2"/>
    <w:rsid w:val="00B41E2D"/>
    <w:rsid w:val="00B43D99"/>
    <w:rsid w:val="00B43F31"/>
    <w:rsid w:val="00B441BD"/>
    <w:rsid w:val="00B455B7"/>
    <w:rsid w:val="00B50F1B"/>
    <w:rsid w:val="00B547A8"/>
    <w:rsid w:val="00B547A9"/>
    <w:rsid w:val="00B55EFB"/>
    <w:rsid w:val="00B60F9B"/>
    <w:rsid w:val="00B621FC"/>
    <w:rsid w:val="00B622E9"/>
    <w:rsid w:val="00B64AE0"/>
    <w:rsid w:val="00B67976"/>
    <w:rsid w:val="00B7042E"/>
    <w:rsid w:val="00B71ED6"/>
    <w:rsid w:val="00B753BB"/>
    <w:rsid w:val="00B7789C"/>
    <w:rsid w:val="00B81331"/>
    <w:rsid w:val="00B819CD"/>
    <w:rsid w:val="00B83030"/>
    <w:rsid w:val="00B94A0F"/>
    <w:rsid w:val="00BA6934"/>
    <w:rsid w:val="00BA727C"/>
    <w:rsid w:val="00BA78EA"/>
    <w:rsid w:val="00BA7987"/>
    <w:rsid w:val="00BB29CC"/>
    <w:rsid w:val="00BB358D"/>
    <w:rsid w:val="00BB6698"/>
    <w:rsid w:val="00BB6E32"/>
    <w:rsid w:val="00BB7025"/>
    <w:rsid w:val="00BC0561"/>
    <w:rsid w:val="00BC1CB6"/>
    <w:rsid w:val="00BC21CA"/>
    <w:rsid w:val="00BC7005"/>
    <w:rsid w:val="00BD1526"/>
    <w:rsid w:val="00BD1CF6"/>
    <w:rsid w:val="00BD2E1B"/>
    <w:rsid w:val="00BE114B"/>
    <w:rsid w:val="00BE16C7"/>
    <w:rsid w:val="00BE2F18"/>
    <w:rsid w:val="00BE3D12"/>
    <w:rsid w:val="00BE4147"/>
    <w:rsid w:val="00BE47A4"/>
    <w:rsid w:val="00BE695C"/>
    <w:rsid w:val="00BF2B1B"/>
    <w:rsid w:val="00BF4260"/>
    <w:rsid w:val="00BF53F5"/>
    <w:rsid w:val="00BF6CEA"/>
    <w:rsid w:val="00BF70A5"/>
    <w:rsid w:val="00C00480"/>
    <w:rsid w:val="00C10778"/>
    <w:rsid w:val="00C11D8F"/>
    <w:rsid w:val="00C17183"/>
    <w:rsid w:val="00C20BA5"/>
    <w:rsid w:val="00C23650"/>
    <w:rsid w:val="00C279F9"/>
    <w:rsid w:val="00C34A59"/>
    <w:rsid w:val="00C40F38"/>
    <w:rsid w:val="00C42E78"/>
    <w:rsid w:val="00C43BDF"/>
    <w:rsid w:val="00C43E48"/>
    <w:rsid w:val="00C45C28"/>
    <w:rsid w:val="00C46C30"/>
    <w:rsid w:val="00C51C88"/>
    <w:rsid w:val="00C53F38"/>
    <w:rsid w:val="00C54B7F"/>
    <w:rsid w:val="00C55CF2"/>
    <w:rsid w:val="00C6625E"/>
    <w:rsid w:val="00C676B8"/>
    <w:rsid w:val="00C72FB7"/>
    <w:rsid w:val="00C746D6"/>
    <w:rsid w:val="00C75239"/>
    <w:rsid w:val="00C83CCD"/>
    <w:rsid w:val="00C8426A"/>
    <w:rsid w:val="00C9127F"/>
    <w:rsid w:val="00C93DFF"/>
    <w:rsid w:val="00C95F71"/>
    <w:rsid w:val="00C9695B"/>
    <w:rsid w:val="00C96C8C"/>
    <w:rsid w:val="00CA1D2E"/>
    <w:rsid w:val="00CA2986"/>
    <w:rsid w:val="00CA40E2"/>
    <w:rsid w:val="00CB28CE"/>
    <w:rsid w:val="00CB5577"/>
    <w:rsid w:val="00CB5F93"/>
    <w:rsid w:val="00CB738F"/>
    <w:rsid w:val="00CC43A3"/>
    <w:rsid w:val="00CC52BE"/>
    <w:rsid w:val="00CC5326"/>
    <w:rsid w:val="00CC65DC"/>
    <w:rsid w:val="00CD4172"/>
    <w:rsid w:val="00CE05C7"/>
    <w:rsid w:val="00CE0C3B"/>
    <w:rsid w:val="00CE2374"/>
    <w:rsid w:val="00CE2741"/>
    <w:rsid w:val="00CE3B75"/>
    <w:rsid w:val="00CE4D46"/>
    <w:rsid w:val="00CE5B1C"/>
    <w:rsid w:val="00CE6DCC"/>
    <w:rsid w:val="00CF1BD2"/>
    <w:rsid w:val="00CF405E"/>
    <w:rsid w:val="00D00621"/>
    <w:rsid w:val="00D01550"/>
    <w:rsid w:val="00D03155"/>
    <w:rsid w:val="00D03942"/>
    <w:rsid w:val="00D04CD1"/>
    <w:rsid w:val="00D04F5B"/>
    <w:rsid w:val="00D05545"/>
    <w:rsid w:val="00D05689"/>
    <w:rsid w:val="00D07C53"/>
    <w:rsid w:val="00D10244"/>
    <w:rsid w:val="00D15C72"/>
    <w:rsid w:val="00D1633F"/>
    <w:rsid w:val="00D209B4"/>
    <w:rsid w:val="00D21F8F"/>
    <w:rsid w:val="00D3061F"/>
    <w:rsid w:val="00D32F50"/>
    <w:rsid w:val="00D34E36"/>
    <w:rsid w:val="00D36119"/>
    <w:rsid w:val="00D36E3E"/>
    <w:rsid w:val="00D376CA"/>
    <w:rsid w:val="00D40721"/>
    <w:rsid w:val="00D44A78"/>
    <w:rsid w:val="00D4598D"/>
    <w:rsid w:val="00D465E7"/>
    <w:rsid w:val="00D47F23"/>
    <w:rsid w:val="00D55741"/>
    <w:rsid w:val="00D65618"/>
    <w:rsid w:val="00D7160D"/>
    <w:rsid w:val="00D72071"/>
    <w:rsid w:val="00D72880"/>
    <w:rsid w:val="00D72DA6"/>
    <w:rsid w:val="00D7493D"/>
    <w:rsid w:val="00D76116"/>
    <w:rsid w:val="00D8025D"/>
    <w:rsid w:val="00D81293"/>
    <w:rsid w:val="00D83F0B"/>
    <w:rsid w:val="00D84E1A"/>
    <w:rsid w:val="00D86FA5"/>
    <w:rsid w:val="00D92433"/>
    <w:rsid w:val="00D94478"/>
    <w:rsid w:val="00D94DCF"/>
    <w:rsid w:val="00DA5963"/>
    <w:rsid w:val="00DA5E31"/>
    <w:rsid w:val="00DA6416"/>
    <w:rsid w:val="00DA6843"/>
    <w:rsid w:val="00DB0CA3"/>
    <w:rsid w:val="00DB1F11"/>
    <w:rsid w:val="00DB39D0"/>
    <w:rsid w:val="00DC0D48"/>
    <w:rsid w:val="00DC0EF6"/>
    <w:rsid w:val="00DC135F"/>
    <w:rsid w:val="00DC1648"/>
    <w:rsid w:val="00DC39E8"/>
    <w:rsid w:val="00DC48A2"/>
    <w:rsid w:val="00DC5FE9"/>
    <w:rsid w:val="00DC76DD"/>
    <w:rsid w:val="00DD0274"/>
    <w:rsid w:val="00DD3EAA"/>
    <w:rsid w:val="00DD73E5"/>
    <w:rsid w:val="00DD7B3E"/>
    <w:rsid w:val="00DE0499"/>
    <w:rsid w:val="00DE1798"/>
    <w:rsid w:val="00DE1E46"/>
    <w:rsid w:val="00DE2FF7"/>
    <w:rsid w:val="00DE3099"/>
    <w:rsid w:val="00DE49AB"/>
    <w:rsid w:val="00DF1F1B"/>
    <w:rsid w:val="00DF3464"/>
    <w:rsid w:val="00DF54CE"/>
    <w:rsid w:val="00E01068"/>
    <w:rsid w:val="00E041A4"/>
    <w:rsid w:val="00E04C13"/>
    <w:rsid w:val="00E06A09"/>
    <w:rsid w:val="00E11089"/>
    <w:rsid w:val="00E177DA"/>
    <w:rsid w:val="00E203C6"/>
    <w:rsid w:val="00E20654"/>
    <w:rsid w:val="00E21603"/>
    <w:rsid w:val="00E26E65"/>
    <w:rsid w:val="00E27BD2"/>
    <w:rsid w:val="00E34034"/>
    <w:rsid w:val="00E366D5"/>
    <w:rsid w:val="00E37261"/>
    <w:rsid w:val="00E448DE"/>
    <w:rsid w:val="00E47E61"/>
    <w:rsid w:val="00E5079F"/>
    <w:rsid w:val="00E53E95"/>
    <w:rsid w:val="00E56EBD"/>
    <w:rsid w:val="00E60D03"/>
    <w:rsid w:val="00E6163B"/>
    <w:rsid w:val="00E623CF"/>
    <w:rsid w:val="00E64A5D"/>
    <w:rsid w:val="00E67AAE"/>
    <w:rsid w:val="00E72215"/>
    <w:rsid w:val="00E73CA2"/>
    <w:rsid w:val="00E76FA4"/>
    <w:rsid w:val="00E77DF0"/>
    <w:rsid w:val="00E81545"/>
    <w:rsid w:val="00E82F14"/>
    <w:rsid w:val="00E86B31"/>
    <w:rsid w:val="00E911A4"/>
    <w:rsid w:val="00EA29D6"/>
    <w:rsid w:val="00EA3885"/>
    <w:rsid w:val="00EB0FF9"/>
    <w:rsid w:val="00EB287E"/>
    <w:rsid w:val="00EB2CA6"/>
    <w:rsid w:val="00EB5271"/>
    <w:rsid w:val="00EB56F7"/>
    <w:rsid w:val="00EC087E"/>
    <w:rsid w:val="00EC0CBB"/>
    <w:rsid w:val="00EC1CBF"/>
    <w:rsid w:val="00EC2DBA"/>
    <w:rsid w:val="00EC5780"/>
    <w:rsid w:val="00EC6A35"/>
    <w:rsid w:val="00EC6F44"/>
    <w:rsid w:val="00ED0E2A"/>
    <w:rsid w:val="00ED1E11"/>
    <w:rsid w:val="00ED496B"/>
    <w:rsid w:val="00ED5FE9"/>
    <w:rsid w:val="00ED7BE4"/>
    <w:rsid w:val="00EE0294"/>
    <w:rsid w:val="00EE0E24"/>
    <w:rsid w:val="00EE0E2B"/>
    <w:rsid w:val="00EE0EAA"/>
    <w:rsid w:val="00EE198D"/>
    <w:rsid w:val="00EE2881"/>
    <w:rsid w:val="00EE3CE0"/>
    <w:rsid w:val="00EE729F"/>
    <w:rsid w:val="00EF163B"/>
    <w:rsid w:val="00EF1A84"/>
    <w:rsid w:val="00EF1B89"/>
    <w:rsid w:val="00EF2319"/>
    <w:rsid w:val="00EF4E37"/>
    <w:rsid w:val="00EF6E40"/>
    <w:rsid w:val="00F006B4"/>
    <w:rsid w:val="00F03628"/>
    <w:rsid w:val="00F07CF9"/>
    <w:rsid w:val="00F10D77"/>
    <w:rsid w:val="00F205A4"/>
    <w:rsid w:val="00F25181"/>
    <w:rsid w:val="00F26006"/>
    <w:rsid w:val="00F27D15"/>
    <w:rsid w:val="00F31821"/>
    <w:rsid w:val="00F331BC"/>
    <w:rsid w:val="00F340B4"/>
    <w:rsid w:val="00F36220"/>
    <w:rsid w:val="00F419CB"/>
    <w:rsid w:val="00F41DCB"/>
    <w:rsid w:val="00F427AA"/>
    <w:rsid w:val="00F4465C"/>
    <w:rsid w:val="00F45DD1"/>
    <w:rsid w:val="00F50424"/>
    <w:rsid w:val="00F50A21"/>
    <w:rsid w:val="00F559C6"/>
    <w:rsid w:val="00F633B6"/>
    <w:rsid w:val="00F64944"/>
    <w:rsid w:val="00F708F8"/>
    <w:rsid w:val="00F72850"/>
    <w:rsid w:val="00F74276"/>
    <w:rsid w:val="00F81D99"/>
    <w:rsid w:val="00F82847"/>
    <w:rsid w:val="00F833AF"/>
    <w:rsid w:val="00F90E4F"/>
    <w:rsid w:val="00F91978"/>
    <w:rsid w:val="00F91AD0"/>
    <w:rsid w:val="00F91E64"/>
    <w:rsid w:val="00F928D7"/>
    <w:rsid w:val="00F92DE3"/>
    <w:rsid w:val="00F94CC1"/>
    <w:rsid w:val="00FA4909"/>
    <w:rsid w:val="00FA56FC"/>
    <w:rsid w:val="00FB0A14"/>
    <w:rsid w:val="00FB1B5C"/>
    <w:rsid w:val="00FC0057"/>
    <w:rsid w:val="00FC59EB"/>
    <w:rsid w:val="00FC68EA"/>
    <w:rsid w:val="00FC740E"/>
    <w:rsid w:val="00FD08E2"/>
    <w:rsid w:val="00FD29E8"/>
    <w:rsid w:val="00FD2A3F"/>
    <w:rsid w:val="00FD614C"/>
    <w:rsid w:val="00FE001F"/>
    <w:rsid w:val="00FE0C94"/>
    <w:rsid w:val="00FE0DAD"/>
    <w:rsid w:val="00FE14B5"/>
    <w:rsid w:val="00FE4ECE"/>
    <w:rsid w:val="00FF086C"/>
    <w:rsid w:val="00FF4C66"/>
    <w:rsid w:val="0297BFE4"/>
    <w:rsid w:val="04566C32"/>
    <w:rsid w:val="04EEBAB9"/>
    <w:rsid w:val="063D7EE1"/>
    <w:rsid w:val="0B0D1E8C"/>
    <w:rsid w:val="0B6C4515"/>
    <w:rsid w:val="0BCE0364"/>
    <w:rsid w:val="0C6A41FA"/>
    <w:rsid w:val="1056EC5D"/>
    <w:rsid w:val="12B4DA53"/>
    <w:rsid w:val="138735C2"/>
    <w:rsid w:val="169CEDE0"/>
    <w:rsid w:val="18FFFA24"/>
    <w:rsid w:val="1B66FD62"/>
    <w:rsid w:val="1BE2F7FB"/>
    <w:rsid w:val="236141ED"/>
    <w:rsid w:val="243339BF"/>
    <w:rsid w:val="2B5D26D8"/>
    <w:rsid w:val="2B5E4F64"/>
    <w:rsid w:val="30ED7144"/>
    <w:rsid w:val="32DFF838"/>
    <w:rsid w:val="375FC63F"/>
    <w:rsid w:val="3810711E"/>
    <w:rsid w:val="3C8EE58C"/>
    <w:rsid w:val="3E987950"/>
    <w:rsid w:val="40A6BD3B"/>
    <w:rsid w:val="425E8791"/>
    <w:rsid w:val="427340A8"/>
    <w:rsid w:val="42D29A18"/>
    <w:rsid w:val="4376407F"/>
    <w:rsid w:val="45279797"/>
    <w:rsid w:val="455490FC"/>
    <w:rsid w:val="50905EF4"/>
    <w:rsid w:val="50C6B55A"/>
    <w:rsid w:val="535E2344"/>
    <w:rsid w:val="55791EA4"/>
    <w:rsid w:val="56732245"/>
    <w:rsid w:val="5AAFF7BF"/>
    <w:rsid w:val="5AF9FA0A"/>
    <w:rsid w:val="5B287352"/>
    <w:rsid w:val="5FD56119"/>
    <w:rsid w:val="60EC97C8"/>
    <w:rsid w:val="627430E5"/>
    <w:rsid w:val="63A6E0E9"/>
    <w:rsid w:val="64B4A997"/>
    <w:rsid w:val="68D1B602"/>
    <w:rsid w:val="6A61D2C3"/>
    <w:rsid w:val="6B3E034E"/>
    <w:rsid w:val="6D65CF88"/>
    <w:rsid w:val="6F6B3F77"/>
    <w:rsid w:val="6F97CB19"/>
    <w:rsid w:val="700FD913"/>
    <w:rsid w:val="721BC829"/>
    <w:rsid w:val="79CF71A4"/>
    <w:rsid w:val="7A524A71"/>
    <w:rsid w:val="7DB7267D"/>
    <w:rsid w:val="7DC4D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D1B0D5"/>
  <w14:defaultImageDpi w14:val="32767"/>
  <w15:chartTrackingRefBased/>
  <w15:docId w15:val="{DD7871B4-4F16-4FD7-A621-46355D62D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233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233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7FA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5">
    <w:name w:val="heading 5"/>
    <w:basedOn w:val="Normal"/>
    <w:link w:val="Heading5Char"/>
    <w:uiPriority w:val="1"/>
    <w:qFormat/>
    <w:rsid w:val="00375226"/>
    <w:pPr>
      <w:widowControl w:val="0"/>
      <w:autoSpaceDE w:val="0"/>
      <w:autoSpaceDN w:val="0"/>
      <w:ind w:left="1194"/>
      <w:outlineLvl w:val="4"/>
    </w:pPr>
    <w:rPr>
      <w:rFonts w:ascii="Calibri" w:eastAsia="Calibri" w:hAnsi="Calibri" w:cs="Calibri"/>
      <w:b/>
      <w:bCs/>
      <w:sz w:val="28"/>
      <w:szCs w:val="28"/>
      <w:lang w:bidi="en-US"/>
    </w:rPr>
  </w:style>
  <w:style w:type="paragraph" w:styleId="Heading6">
    <w:name w:val="heading 6"/>
    <w:basedOn w:val="Normal"/>
    <w:link w:val="Heading6Char"/>
    <w:uiPriority w:val="1"/>
    <w:qFormat/>
    <w:rsid w:val="00375226"/>
    <w:pPr>
      <w:widowControl w:val="0"/>
      <w:autoSpaceDE w:val="0"/>
      <w:autoSpaceDN w:val="0"/>
      <w:ind w:left="1196" w:hanging="365"/>
      <w:outlineLvl w:val="5"/>
    </w:pPr>
    <w:rPr>
      <w:rFonts w:ascii="Calibri" w:eastAsia="Calibri" w:hAnsi="Calibri" w:cs="Calibri"/>
      <w:b/>
      <w:bCs/>
      <w:lang w:bidi="en-US"/>
    </w:rPr>
  </w:style>
  <w:style w:type="paragraph" w:styleId="Heading7">
    <w:name w:val="heading 7"/>
    <w:basedOn w:val="Normal"/>
    <w:link w:val="Heading7Char"/>
    <w:uiPriority w:val="1"/>
    <w:qFormat/>
    <w:rsid w:val="00375226"/>
    <w:pPr>
      <w:widowControl w:val="0"/>
      <w:autoSpaceDE w:val="0"/>
      <w:autoSpaceDN w:val="0"/>
      <w:ind w:left="1191" w:hanging="360"/>
      <w:outlineLvl w:val="6"/>
    </w:pPr>
    <w:rPr>
      <w:rFonts w:ascii="Calibri" w:eastAsia="Calibri" w:hAnsi="Calibri" w:cs="Calibri"/>
      <w:b/>
      <w:bCs/>
      <w:sz w:val="22"/>
      <w:szCs w:val="2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0F3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20F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20F3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20F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0F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0F3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0F3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0F3D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C42E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1"/>
    <w:rsid w:val="00375226"/>
    <w:rPr>
      <w:rFonts w:ascii="Calibri" w:eastAsia="Calibri" w:hAnsi="Calibri" w:cs="Calibri"/>
      <w:b/>
      <w:bCs/>
      <w:sz w:val="28"/>
      <w:szCs w:val="28"/>
      <w:lang w:bidi="en-US"/>
    </w:rPr>
  </w:style>
  <w:style w:type="character" w:customStyle="1" w:styleId="Heading6Char">
    <w:name w:val="Heading 6 Char"/>
    <w:basedOn w:val="DefaultParagraphFont"/>
    <w:link w:val="Heading6"/>
    <w:uiPriority w:val="1"/>
    <w:rsid w:val="00375226"/>
    <w:rPr>
      <w:rFonts w:ascii="Calibri" w:eastAsia="Calibri" w:hAnsi="Calibri" w:cs="Calibri"/>
      <w:b/>
      <w:bCs/>
      <w:lang w:bidi="en-US"/>
    </w:rPr>
  </w:style>
  <w:style w:type="character" w:customStyle="1" w:styleId="Heading7Char">
    <w:name w:val="Heading 7 Char"/>
    <w:basedOn w:val="DefaultParagraphFont"/>
    <w:link w:val="Heading7"/>
    <w:uiPriority w:val="1"/>
    <w:rsid w:val="00375226"/>
    <w:rPr>
      <w:rFonts w:ascii="Calibri" w:eastAsia="Calibri" w:hAnsi="Calibri" w:cs="Calibri"/>
      <w:b/>
      <w:bCs/>
      <w:sz w:val="22"/>
      <w:szCs w:val="22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375226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375226"/>
    <w:rPr>
      <w:rFonts w:ascii="Calibri" w:eastAsia="Calibri" w:hAnsi="Calibri" w:cs="Calibri"/>
      <w:sz w:val="22"/>
      <w:szCs w:val="22"/>
      <w:lang w:bidi="en-US"/>
    </w:rPr>
  </w:style>
  <w:style w:type="paragraph" w:styleId="Revision">
    <w:name w:val="Revision"/>
    <w:hidden/>
    <w:uiPriority w:val="99"/>
    <w:semiHidden/>
    <w:rsid w:val="00D72071"/>
  </w:style>
  <w:style w:type="paragraph" w:styleId="Header">
    <w:name w:val="header"/>
    <w:basedOn w:val="Normal"/>
    <w:link w:val="HeaderChar"/>
    <w:uiPriority w:val="99"/>
    <w:unhideWhenUsed/>
    <w:rsid w:val="00273D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3D0A"/>
  </w:style>
  <w:style w:type="paragraph" w:styleId="Footer">
    <w:name w:val="footer"/>
    <w:basedOn w:val="Normal"/>
    <w:link w:val="FooterChar"/>
    <w:uiPriority w:val="99"/>
    <w:unhideWhenUsed/>
    <w:rsid w:val="00273D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3D0A"/>
  </w:style>
  <w:style w:type="paragraph" w:styleId="NormalWeb">
    <w:name w:val="Normal (Web)"/>
    <w:basedOn w:val="Normal"/>
    <w:uiPriority w:val="99"/>
    <w:rsid w:val="00346201"/>
    <w:pPr>
      <w:spacing w:before="100" w:beforeAutospacing="1" w:after="100" w:afterAutospacing="1"/>
    </w:pPr>
    <w:rPr>
      <w:rFonts w:ascii="Arial" w:eastAsia="Times New Roman" w:hAnsi="Arial" w:cs="Arial"/>
    </w:rPr>
  </w:style>
  <w:style w:type="paragraph" w:customStyle="1" w:styleId="Level1">
    <w:name w:val="Level 1"/>
    <w:basedOn w:val="Normal"/>
    <w:rsid w:val="00240AD7"/>
    <w:pPr>
      <w:widowControl w:val="0"/>
      <w:numPr>
        <w:numId w:val="1"/>
      </w:numPr>
      <w:ind w:left="540" w:hanging="540"/>
      <w:outlineLvl w:val="0"/>
    </w:pPr>
    <w:rPr>
      <w:rFonts w:ascii="Courier" w:eastAsia="Times New Roman" w:hAnsi="Courier" w:cs="Times New Roman"/>
      <w:snapToGrid w:val="0"/>
      <w:szCs w:val="20"/>
    </w:rPr>
  </w:style>
  <w:style w:type="paragraph" w:styleId="Title">
    <w:name w:val="Title"/>
    <w:basedOn w:val="Normal"/>
    <w:link w:val="TitleChar"/>
    <w:qFormat/>
    <w:rsid w:val="00240AD7"/>
    <w:pPr>
      <w:jc w:val="center"/>
    </w:pPr>
    <w:rPr>
      <w:rFonts w:ascii="Times New Roman" w:eastAsia="Times New Roman" w:hAnsi="Times New Roman" w:cs="Times New Roman"/>
      <w:b/>
      <w:bCs/>
      <w:sz w:val="32"/>
    </w:rPr>
  </w:style>
  <w:style w:type="character" w:customStyle="1" w:styleId="TitleChar">
    <w:name w:val="Title Char"/>
    <w:basedOn w:val="DefaultParagraphFont"/>
    <w:link w:val="Title"/>
    <w:rsid w:val="00240AD7"/>
    <w:rPr>
      <w:rFonts w:ascii="Times New Roman" w:eastAsia="Times New Roman" w:hAnsi="Times New Roman" w:cs="Times New Roman"/>
      <w:b/>
      <w:bCs/>
      <w:sz w:val="32"/>
    </w:rPr>
  </w:style>
  <w:style w:type="character" w:styleId="Hyperlink">
    <w:name w:val="Hyperlink"/>
    <w:uiPriority w:val="99"/>
    <w:rsid w:val="00426899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27FA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1Char">
    <w:name w:val="Heading 1 Char"/>
    <w:basedOn w:val="DefaultParagraphFont"/>
    <w:link w:val="Heading1"/>
    <w:uiPriority w:val="9"/>
    <w:rsid w:val="0071233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23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712334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1233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233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2229C"/>
    <w:pPr>
      <w:spacing w:after="100"/>
      <w:ind w:left="480"/>
    </w:pPr>
  </w:style>
  <w:style w:type="paragraph" w:styleId="NoSpacing">
    <w:name w:val="No Spacing"/>
    <w:uiPriority w:val="1"/>
    <w:qFormat/>
    <w:rsid w:val="009E31D6"/>
  </w:style>
  <w:style w:type="paragraph" w:customStyle="1" w:styleId="Default">
    <w:name w:val="Default"/>
    <w:rsid w:val="006A166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B295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295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B295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6F022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59F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260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557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005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8151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28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31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8A373CF4082B4B9B6F9FD7337D9C1C" ma:contentTypeVersion="7" ma:contentTypeDescription="Create a new document." ma:contentTypeScope="" ma:versionID="246ffdfe316891bd8de7ae8f8679ba35">
  <xsd:schema xmlns:xsd="http://www.w3.org/2001/XMLSchema" xmlns:xs="http://www.w3.org/2001/XMLSchema" xmlns:p="http://schemas.microsoft.com/office/2006/metadata/properties" xmlns:ns2="1afab5eb-8057-411b-9184-f55900ea0f23" targetNamespace="http://schemas.microsoft.com/office/2006/metadata/properties" ma:root="true" ma:fieldsID="82822e209800ecabc8dd1cb7a4ce5235" ns2:_="">
    <xsd:import namespace="1afab5eb-8057-411b-9184-f55900ea0f23"/>
    <xsd:element name="properties">
      <xsd:complexType>
        <xsd:sequence>
          <xsd:element name="documentManagement">
            <xsd:complexType>
              <xsd:all>
                <xsd:element ref="ns2:Document_x0020_Description" minOccurs="0"/>
                <xsd:element ref="ns2:Status_x0020_of_x0020_Document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fab5eb-8057-411b-9184-f55900ea0f23" elementFormDefault="qualified">
    <xsd:import namespace="http://schemas.microsoft.com/office/2006/documentManagement/types"/>
    <xsd:import namespace="http://schemas.microsoft.com/office/infopath/2007/PartnerControls"/>
    <xsd:element name="Document_x0020_Description" ma:index="8" nillable="true" ma:displayName="Document Description" ma:default="Boilerplate" ma:format="Dropdown" ma:internalName="Document_x0020_Description">
      <xsd:simpleType>
        <xsd:restriction base="dms:Choice">
          <xsd:enumeration value="Boilerplate"/>
          <xsd:enumeration value="Parent Support - Translation and Interpretation"/>
          <xsd:enumeration value="Healthy Development - Healthy Births - FIMR"/>
          <xsd:enumeration value="Healthy Development - Healthy Births  and COVID Response- All"/>
          <xsd:enumeration value="Budget Attachment"/>
          <xsd:enumeration value="Outreach and Navigation"/>
        </xsd:restriction>
      </xsd:simpleType>
    </xsd:element>
    <xsd:element name="Status_x0020_of_x0020_Document" ma:index="9" ma:displayName="Status of Document" ma:format="Dropdown" ma:internalName="Status_x0020_of_x0020_Document">
      <xsd:simpleType>
        <xsd:restriction base="dms:Choice">
          <xsd:enumeration value="First Draft (Just started)"/>
          <xsd:enumeration value="Second Draft (Details still to be finalized)"/>
          <xsd:enumeration value="Draft Ready for Feedback (Ready for Review by Team)"/>
          <xsd:enumeration value="Final Review (Final Edit by Team)"/>
          <xsd:enumeration value="Complete (Ready for Formatting and Release)"/>
        </xsd:restriction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14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Description xmlns="1afab5eb-8057-411b-9184-f55900ea0f23">Parent Support - Translation and Interpretation</Document_x0020_Description>
    <Status_x0020_of_x0020_Document xmlns="1afab5eb-8057-411b-9184-f55900ea0f23">Complete (Ready for Formatting and Release)</Status_x0020_of_x0020_Document>
    <Notes xmlns="1afab5eb-8057-411b-9184-f55900ea0f23">9/5/2020: All please review.</Note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3C1922-EB02-4873-9660-22F2C9451A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fab5eb-8057-411b-9184-f55900ea0f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7B7049-0379-405B-8E30-E35D01A27D89}">
  <ds:schemaRefs>
    <ds:schemaRef ds:uri="http://schemas.microsoft.com/office/2006/metadata/properties"/>
    <ds:schemaRef ds:uri="http://schemas.microsoft.com/office/infopath/2007/PartnerControls"/>
    <ds:schemaRef ds:uri="1afab5eb-8057-411b-9184-f55900ea0f23"/>
  </ds:schemaRefs>
</ds:datastoreItem>
</file>

<file path=customXml/itemProps3.xml><?xml version="1.0" encoding="utf-8"?>
<ds:datastoreItem xmlns:ds="http://schemas.openxmlformats.org/officeDocument/2006/customXml" ds:itemID="{9FE74CEA-E443-443A-B520-592AED47120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F372F8-D39F-419E-8532-4CDD7444B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8</Words>
  <Characters>2673</Characters>
  <Application>Microsoft Office Word</Application>
  <DocSecurity>0</DocSecurity>
  <Lines>22</Lines>
  <Paragraphs>6</Paragraphs>
  <ScaleCrop>false</ScaleCrop>
  <Company/>
  <LinksUpToDate>false</LinksUpToDate>
  <CharactersWithSpaces>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Charpentier</dc:creator>
  <cp:keywords/>
  <dc:description/>
  <cp:lastModifiedBy>Heather Boswell</cp:lastModifiedBy>
  <cp:revision>4</cp:revision>
  <cp:lastPrinted>2019-10-14T18:57:00Z</cp:lastPrinted>
  <dcterms:created xsi:type="dcterms:W3CDTF">2020-09-16T11:46:00Z</dcterms:created>
  <dcterms:modified xsi:type="dcterms:W3CDTF">2020-09-16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8A373CF4082B4B9B6F9FD7337D9C1C</vt:lpwstr>
  </property>
</Properties>
</file>